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E6FF7" w14:textId="77777777"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32F0CD63" wp14:editId="5B041AF1">
                <wp:simplePos x="0" y="0"/>
                <wp:positionH relativeFrom="column">
                  <wp:posOffset>-78105</wp:posOffset>
                </wp:positionH>
                <wp:positionV relativeFrom="paragraph">
                  <wp:posOffset>143691</wp:posOffset>
                </wp:positionV>
                <wp:extent cx="6334125" cy="548640"/>
                <wp:effectExtent l="0" t="0" r="28575" b="22860"/>
                <wp:wrapNone/>
                <wp:docPr id="1" name="Snip Diagonal Corner Rectangle 1"/>
                <wp:cNvGraphicFramePr/>
                <a:graphic xmlns:a="http://schemas.openxmlformats.org/drawingml/2006/main">
                  <a:graphicData uri="http://schemas.microsoft.com/office/word/2010/wordprocessingShape">
                    <wps:wsp>
                      <wps:cNvSpPr/>
                      <wps:spPr>
                        <a:xfrm>
                          <a:off x="0" y="0"/>
                          <a:ext cx="6334125" cy="54864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E753A7" w14:textId="129F2684" w:rsidR="00620AA5" w:rsidRPr="00DB6FF1" w:rsidRDefault="00FD1CD9" w:rsidP="000D32C3">
                            <w:pPr>
                              <w:jc w:val="center"/>
                              <w:rPr>
                                <w:color w:val="FF0000"/>
                              </w:rPr>
                            </w:pPr>
                            <w:r>
                              <w:rPr>
                                <w:rStyle w:val="IntenseReference"/>
                                <w:sz w:val="40"/>
                                <w:u w:val="none"/>
                              </w:rPr>
                              <w:t xml:space="preserve">LAB </w:t>
                            </w:r>
                            <w:r w:rsidR="00423171">
                              <w:rPr>
                                <w:rStyle w:val="IntenseReference"/>
                                <w:sz w:val="40"/>
                                <w:u w:val="none"/>
                              </w:rPr>
                              <w:t>4</w:t>
                            </w:r>
                            <w:r>
                              <w:rPr>
                                <w:rStyle w:val="IntenseReference"/>
                                <w:sz w:val="40"/>
                                <w:u w:val="none"/>
                              </w:rPr>
                              <w:t xml:space="preserve">: </w:t>
                            </w:r>
                            <w:r w:rsidR="00620AA5">
                              <w:rPr>
                                <w:rStyle w:val="IntenseReference"/>
                                <w:sz w:val="40"/>
                                <w:u w:val="none"/>
                              </w:rPr>
                              <w:t>Diode</w:t>
                            </w:r>
                            <w:r w:rsidR="00480075">
                              <w:rPr>
                                <w:rStyle w:val="IntenseReference"/>
                                <w:sz w:val="40"/>
                                <w:u w:val="none"/>
                              </w:rPr>
                              <w:t xml:space="preserve"> </w:t>
                            </w:r>
                            <w:r w:rsidR="00620AA5">
                              <w:rPr>
                                <w:rStyle w:val="IntenseReference"/>
                                <w:sz w:val="40"/>
                                <w:u w:val="none"/>
                              </w:rPr>
                              <w:t>Clamper</w:t>
                            </w:r>
                            <w:r w:rsidR="00480075">
                              <w:rPr>
                                <w:rStyle w:val="IntenseReference"/>
                                <w:sz w:val="40"/>
                                <w:u w:val="none"/>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0CD63" id="Snip Diagonal Corner Rectangle 1" o:spid="_x0000_s1026" style="position:absolute;left:0;text-align:left;margin-left:-6.15pt;margin-top:11.3pt;width:498.75pt;height: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14:paraId="73E753A7" w14:textId="129F2684" w:rsidR="00620AA5" w:rsidRPr="00DB6FF1" w:rsidRDefault="00FD1CD9" w:rsidP="000D32C3">
                      <w:pPr>
                        <w:jc w:val="center"/>
                        <w:rPr>
                          <w:color w:val="FF0000"/>
                        </w:rPr>
                      </w:pPr>
                      <w:r>
                        <w:rPr>
                          <w:rStyle w:val="IntenseReference"/>
                          <w:sz w:val="40"/>
                          <w:u w:val="none"/>
                        </w:rPr>
                        <w:t xml:space="preserve">LAB </w:t>
                      </w:r>
                      <w:r w:rsidR="00423171">
                        <w:rPr>
                          <w:rStyle w:val="IntenseReference"/>
                          <w:sz w:val="40"/>
                          <w:u w:val="none"/>
                        </w:rPr>
                        <w:t>4</w:t>
                      </w:r>
                      <w:r>
                        <w:rPr>
                          <w:rStyle w:val="IntenseReference"/>
                          <w:sz w:val="40"/>
                          <w:u w:val="none"/>
                        </w:rPr>
                        <w:t xml:space="preserve">: </w:t>
                      </w:r>
                      <w:r w:rsidR="00620AA5">
                        <w:rPr>
                          <w:rStyle w:val="IntenseReference"/>
                          <w:sz w:val="40"/>
                          <w:u w:val="none"/>
                        </w:rPr>
                        <w:t>Diode</w:t>
                      </w:r>
                      <w:r w:rsidR="00480075">
                        <w:rPr>
                          <w:rStyle w:val="IntenseReference"/>
                          <w:sz w:val="40"/>
                          <w:u w:val="none"/>
                        </w:rPr>
                        <w:t xml:space="preserve"> </w:t>
                      </w:r>
                      <w:r w:rsidR="00620AA5">
                        <w:rPr>
                          <w:rStyle w:val="IntenseReference"/>
                          <w:sz w:val="40"/>
                          <w:u w:val="none"/>
                        </w:rPr>
                        <w:t>Clamper</w:t>
                      </w:r>
                      <w:r w:rsidR="00480075">
                        <w:rPr>
                          <w:rStyle w:val="IntenseReference"/>
                          <w:sz w:val="40"/>
                          <w:u w:val="none"/>
                        </w:rPr>
                        <w:t>s</w:t>
                      </w:r>
                    </w:p>
                  </w:txbxContent>
                </v:textbox>
              </v:shape>
            </w:pict>
          </mc:Fallback>
        </mc:AlternateContent>
      </w:r>
    </w:p>
    <w:p w14:paraId="29AA1E37" w14:textId="77777777" w:rsidR="00616614" w:rsidRDefault="00616614" w:rsidP="00442F24">
      <w:pPr>
        <w:jc w:val="center"/>
        <w:rPr>
          <w:rStyle w:val="IntenseReference"/>
          <w:sz w:val="40"/>
          <w:u w:val="none"/>
        </w:rPr>
      </w:pPr>
    </w:p>
    <w:p w14:paraId="7E55E264" w14:textId="77777777"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14:paraId="54BF7CC6" w14:textId="5664A867" w:rsidR="00AF1F98" w:rsidRPr="00442F24" w:rsidRDefault="00AF1F98" w:rsidP="00423171">
      <w:pPr>
        <w:rPr>
          <w:b/>
          <w:sz w:val="28"/>
          <w:szCs w:val="28"/>
        </w:rPr>
      </w:pPr>
      <w:r w:rsidRPr="002C391D">
        <w:rPr>
          <w:b/>
          <w:sz w:val="28"/>
          <w:szCs w:val="28"/>
        </w:rPr>
        <w:t xml:space="preserve">Date: </w:t>
      </w:r>
      <w:r w:rsidRPr="002C391D">
        <w:rPr>
          <w:b/>
          <w:sz w:val="28"/>
          <w:szCs w:val="28"/>
        </w:rPr>
        <w:tab/>
      </w:r>
      <w:r w:rsidRPr="002C391D">
        <w:rPr>
          <w:b/>
          <w:sz w:val="28"/>
          <w:szCs w:val="28"/>
        </w:rPr>
        <w:tab/>
      </w:r>
      <w:r w:rsidRPr="002C391D">
        <w:rPr>
          <w:b/>
          <w:sz w:val="28"/>
          <w:szCs w:val="28"/>
        </w:rPr>
        <w:tab/>
      </w:r>
      <w:r w:rsidRPr="002C391D">
        <w:rPr>
          <w:b/>
          <w:sz w:val="28"/>
          <w:szCs w:val="28"/>
        </w:rPr>
        <w:tab/>
        <w:t>Reg</w:t>
      </w:r>
      <w:r w:rsidR="00423171">
        <w:rPr>
          <w:b/>
          <w:sz w:val="28"/>
          <w:szCs w:val="28"/>
        </w:rPr>
        <w:t>.#</w:t>
      </w:r>
      <w:r w:rsidRPr="002C391D">
        <w:rPr>
          <w:b/>
          <w:sz w:val="28"/>
          <w:szCs w:val="28"/>
        </w:rPr>
        <w:t>:</w:t>
      </w:r>
      <w:r w:rsidR="006E7F76">
        <w:rPr>
          <w:b/>
          <w:sz w:val="28"/>
          <w:szCs w:val="28"/>
        </w:rPr>
        <w:t xml:space="preserve"> </w:t>
      </w:r>
    </w:p>
    <w:p w14:paraId="5122967D" w14:textId="77777777"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14:paraId="36F41C17" w14:textId="65A6DBCC" w:rsidR="009D3065" w:rsidRPr="00A515F1" w:rsidRDefault="00B83CE2" w:rsidP="00C046B4">
      <w:pPr>
        <w:pStyle w:val="Heading2"/>
        <w:numPr>
          <w:ilvl w:val="0"/>
          <w:numId w:val="5"/>
        </w:numPr>
        <w:spacing w:before="0"/>
        <w:rPr>
          <w:rFonts w:ascii="Times New Roman" w:eastAsia="MS Mincho" w:hAnsi="Times New Roman" w:cs="Times New Roman"/>
          <w:b w:val="0"/>
          <w:bCs w:val="0"/>
          <w:color w:val="auto"/>
          <w:sz w:val="24"/>
          <w:szCs w:val="24"/>
        </w:rPr>
      </w:pPr>
      <w:r w:rsidRPr="00A515F1">
        <w:rPr>
          <w:rFonts w:ascii="Times New Roman" w:eastAsia="MS Mincho" w:hAnsi="Times New Roman" w:cs="Times New Roman"/>
          <w:b w:val="0"/>
          <w:bCs w:val="0"/>
          <w:color w:val="auto"/>
          <w:sz w:val="24"/>
          <w:szCs w:val="24"/>
        </w:rPr>
        <w:t>To</w:t>
      </w:r>
      <w:r w:rsidR="00690735" w:rsidRPr="00A515F1">
        <w:rPr>
          <w:rFonts w:ascii="Times New Roman" w:eastAsia="MS Mincho" w:hAnsi="Times New Roman" w:cs="Times New Roman"/>
          <w:b w:val="0"/>
          <w:bCs w:val="0"/>
          <w:color w:val="auto"/>
          <w:sz w:val="24"/>
          <w:szCs w:val="24"/>
        </w:rPr>
        <w:t xml:space="preserve"> study diode as </w:t>
      </w:r>
      <w:r w:rsidR="00692BC5">
        <w:rPr>
          <w:rFonts w:ascii="Times New Roman" w:eastAsia="MS Mincho" w:hAnsi="Times New Roman" w:cs="Times New Roman"/>
          <w:b w:val="0"/>
          <w:bCs w:val="0"/>
          <w:color w:val="auto"/>
          <w:sz w:val="24"/>
          <w:szCs w:val="24"/>
        </w:rPr>
        <w:t>n</w:t>
      </w:r>
      <w:r w:rsidR="00690735" w:rsidRPr="00A515F1">
        <w:rPr>
          <w:rFonts w:ascii="Times New Roman" w:eastAsia="MS Mincho" w:hAnsi="Times New Roman" w:cs="Times New Roman"/>
          <w:b w:val="0"/>
          <w:bCs w:val="0"/>
          <w:color w:val="auto"/>
          <w:sz w:val="24"/>
          <w:szCs w:val="24"/>
        </w:rPr>
        <w:t>egative</w:t>
      </w:r>
      <w:r w:rsidR="00692BC5">
        <w:rPr>
          <w:rFonts w:ascii="Times New Roman" w:eastAsia="MS Mincho" w:hAnsi="Times New Roman" w:cs="Times New Roman"/>
          <w:b w:val="0"/>
          <w:bCs w:val="0"/>
          <w:color w:val="auto"/>
          <w:sz w:val="24"/>
          <w:szCs w:val="24"/>
        </w:rPr>
        <w:t xml:space="preserve"> </w:t>
      </w:r>
      <w:r w:rsidR="00690735" w:rsidRPr="00A515F1">
        <w:rPr>
          <w:rFonts w:ascii="Times New Roman" w:eastAsia="MS Mincho" w:hAnsi="Times New Roman" w:cs="Times New Roman"/>
          <w:b w:val="0"/>
          <w:bCs w:val="0"/>
          <w:color w:val="auto"/>
          <w:sz w:val="24"/>
          <w:szCs w:val="24"/>
        </w:rPr>
        <w:t xml:space="preserve">and negative </w:t>
      </w:r>
      <w:r w:rsidR="009E66F6">
        <w:rPr>
          <w:rFonts w:ascii="Times New Roman" w:eastAsia="MS Mincho" w:hAnsi="Times New Roman" w:cs="Times New Roman"/>
          <w:b w:val="0"/>
          <w:bCs w:val="0"/>
          <w:color w:val="auto"/>
          <w:sz w:val="24"/>
          <w:szCs w:val="24"/>
        </w:rPr>
        <w:t xml:space="preserve">biased </w:t>
      </w:r>
      <w:r w:rsidR="00690735" w:rsidRPr="00A515F1">
        <w:rPr>
          <w:rFonts w:ascii="Times New Roman" w:eastAsia="MS Mincho" w:hAnsi="Times New Roman" w:cs="Times New Roman"/>
          <w:b w:val="0"/>
          <w:bCs w:val="0"/>
          <w:color w:val="auto"/>
          <w:sz w:val="24"/>
          <w:szCs w:val="24"/>
        </w:rPr>
        <w:t>clamper</w:t>
      </w:r>
      <w:r w:rsidRPr="00A515F1">
        <w:rPr>
          <w:rFonts w:ascii="Times New Roman" w:eastAsia="MS Mincho" w:hAnsi="Times New Roman" w:cs="Times New Roman"/>
          <w:b w:val="0"/>
          <w:bCs w:val="0"/>
          <w:color w:val="auto"/>
          <w:sz w:val="24"/>
          <w:szCs w:val="24"/>
        </w:rPr>
        <w:t>.</w:t>
      </w:r>
    </w:p>
    <w:p w14:paraId="4DE680A9" w14:textId="2916BDB4" w:rsidR="00F004C1" w:rsidRPr="00A515F1" w:rsidRDefault="00F004C1" w:rsidP="00F004C1">
      <w:pPr>
        <w:pStyle w:val="Heading2"/>
        <w:numPr>
          <w:ilvl w:val="0"/>
          <w:numId w:val="5"/>
        </w:numPr>
        <w:spacing w:before="0"/>
        <w:rPr>
          <w:rFonts w:ascii="Times New Roman" w:eastAsia="MS Mincho" w:hAnsi="Times New Roman" w:cs="Times New Roman"/>
          <w:b w:val="0"/>
          <w:bCs w:val="0"/>
          <w:color w:val="auto"/>
          <w:sz w:val="24"/>
          <w:szCs w:val="24"/>
        </w:rPr>
      </w:pPr>
      <w:r w:rsidRPr="00A515F1">
        <w:rPr>
          <w:rFonts w:ascii="Times New Roman" w:eastAsia="MS Mincho" w:hAnsi="Times New Roman" w:cs="Times New Roman"/>
          <w:b w:val="0"/>
          <w:bCs w:val="0"/>
          <w:color w:val="auto"/>
          <w:sz w:val="24"/>
          <w:szCs w:val="24"/>
        </w:rPr>
        <w:t>To</w:t>
      </w:r>
      <w:r w:rsidR="00690735" w:rsidRPr="00A515F1">
        <w:rPr>
          <w:rFonts w:ascii="Times New Roman" w:eastAsia="MS Mincho" w:hAnsi="Times New Roman" w:cs="Times New Roman"/>
          <w:b w:val="0"/>
          <w:bCs w:val="0"/>
          <w:color w:val="auto"/>
          <w:sz w:val="24"/>
          <w:szCs w:val="24"/>
        </w:rPr>
        <w:t xml:space="preserve"> study diode as</w:t>
      </w:r>
      <w:r w:rsidR="00692BC5">
        <w:rPr>
          <w:rFonts w:ascii="Times New Roman" w:eastAsia="MS Mincho" w:hAnsi="Times New Roman" w:cs="Times New Roman"/>
          <w:b w:val="0"/>
          <w:bCs w:val="0"/>
          <w:color w:val="auto"/>
          <w:sz w:val="24"/>
          <w:szCs w:val="24"/>
        </w:rPr>
        <w:t xml:space="preserve"> </w:t>
      </w:r>
      <w:r w:rsidR="00690735" w:rsidRPr="00A515F1">
        <w:rPr>
          <w:rFonts w:ascii="Times New Roman" w:eastAsia="MS Mincho" w:hAnsi="Times New Roman" w:cs="Times New Roman"/>
          <w:b w:val="0"/>
          <w:bCs w:val="0"/>
          <w:color w:val="auto"/>
          <w:sz w:val="24"/>
          <w:szCs w:val="24"/>
        </w:rPr>
        <w:t>positive and positive biased clamper.</w:t>
      </w:r>
    </w:p>
    <w:p w14:paraId="1EE2B939" w14:textId="77777777" w:rsidR="00B83CE2" w:rsidRPr="00B83CE2" w:rsidRDefault="00B83CE2" w:rsidP="00B83CE2"/>
    <w:p w14:paraId="3CD3A5DB" w14:textId="77777777" w:rsidR="00A40D3C" w:rsidRDefault="00A40D3C" w:rsidP="00442F24">
      <w:pPr>
        <w:pStyle w:val="Heading2"/>
      </w:pPr>
      <w:r>
        <w:t>EQUIPMENT AND COMPONENTS:</w:t>
      </w:r>
    </w:p>
    <w:p w14:paraId="1E8E85C6" w14:textId="77777777" w:rsidR="000319CD" w:rsidRDefault="000319CD" w:rsidP="00C046B4">
      <w:pPr>
        <w:pStyle w:val="ListParagraph"/>
        <w:numPr>
          <w:ilvl w:val="0"/>
          <w:numId w:val="4"/>
        </w:numPr>
      </w:pPr>
      <w:r>
        <w:t>Basic Circuits Training Board</w:t>
      </w:r>
    </w:p>
    <w:p w14:paraId="5CAEADC8" w14:textId="77777777" w:rsidR="00CD7DF7" w:rsidRDefault="00B83CE2" w:rsidP="00C046B4">
      <w:pPr>
        <w:pStyle w:val="ListParagraph"/>
        <w:numPr>
          <w:ilvl w:val="0"/>
          <w:numId w:val="4"/>
        </w:numPr>
      </w:pPr>
      <w:r>
        <w:t>1N4007 Rectifier Diode</w:t>
      </w:r>
    </w:p>
    <w:p w14:paraId="25315C5C" w14:textId="77777777" w:rsidR="000319CD" w:rsidRDefault="000319CD" w:rsidP="00C046B4">
      <w:pPr>
        <w:pStyle w:val="ListParagraph"/>
        <w:numPr>
          <w:ilvl w:val="0"/>
          <w:numId w:val="4"/>
        </w:numPr>
      </w:pPr>
      <w:r>
        <w:t>Jumper Wires</w:t>
      </w:r>
    </w:p>
    <w:p w14:paraId="71B0F688" w14:textId="2BC9F1F3" w:rsidR="000319CD" w:rsidRDefault="000319CD" w:rsidP="00C046B4">
      <w:pPr>
        <w:pStyle w:val="ListParagraph"/>
        <w:numPr>
          <w:ilvl w:val="0"/>
          <w:numId w:val="4"/>
        </w:numPr>
      </w:pPr>
      <w:r>
        <w:t>Palm Scope / DMM</w:t>
      </w:r>
    </w:p>
    <w:p w14:paraId="7D53D010" w14:textId="2EFA11AB" w:rsidR="008C51EC" w:rsidRDefault="008C51EC" w:rsidP="00C046B4">
      <w:pPr>
        <w:pStyle w:val="ListParagraph"/>
        <w:numPr>
          <w:ilvl w:val="0"/>
          <w:numId w:val="4"/>
        </w:numPr>
      </w:pPr>
      <w:r>
        <w:t>Resistors</w:t>
      </w:r>
    </w:p>
    <w:p w14:paraId="2CEEB9B1" w14:textId="13F4A77C" w:rsidR="00B83CE2" w:rsidRDefault="00B83CE2" w:rsidP="00C046B4">
      <w:pPr>
        <w:pStyle w:val="ListParagraph"/>
        <w:numPr>
          <w:ilvl w:val="0"/>
          <w:numId w:val="4"/>
        </w:numPr>
      </w:pPr>
      <w:r>
        <w:t xml:space="preserve">Electrolyte Capacitors </w:t>
      </w:r>
    </w:p>
    <w:p w14:paraId="5D567F8F" w14:textId="77777777" w:rsidR="00F27804" w:rsidRDefault="00F27804" w:rsidP="00C046B4">
      <w:pPr>
        <w:pStyle w:val="ListParagraph"/>
        <w:numPr>
          <w:ilvl w:val="0"/>
          <w:numId w:val="4"/>
        </w:numPr>
      </w:pPr>
      <w:r>
        <w:t>Voltage Transformer</w:t>
      </w:r>
    </w:p>
    <w:p w14:paraId="5A687CFF" w14:textId="77777777" w:rsidR="00E04622" w:rsidRDefault="00442F24" w:rsidP="00813B42">
      <w:pPr>
        <w:pStyle w:val="ListParagraph"/>
        <w:ind w:left="0"/>
        <w:rPr>
          <w:sz w:val="28"/>
          <w:szCs w:val="28"/>
        </w:rPr>
      </w:pPr>
      <w:r>
        <w:t>-------------------------------------------------</w:t>
      </w:r>
      <w:r w:rsidR="005E7305">
        <w:t>------------------------------------</w:t>
      </w:r>
      <w:r w:rsidR="00813B42">
        <w:t>--------------------------------</w:t>
      </w:r>
    </w:p>
    <w:p w14:paraId="34340AE8" w14:textId="0C62BF1C" w:rsidR="00F71B20" w:rsidRPr="00E45235" w:rsidRDefault="00690735" w:rsidP="00E45235">
      <w:pPr>
        <w:pStyle w:val="Heading2"/>
        <w:rPr>
          <w:sz w:val="28"/>
        </w:rPr>
      </w:pPr>
      <w:r>
        <w:rPr>
          <w:sz w:val="28"/>
        </w:rPr>
        <w:t>Clamper</w:t>
      </w:r>
      <w:r w:rsidR="00B83CE2">
        <w:rPr>
          <w:sz w:val="28"/>
        </w:rPr>
        <w:t>:</w:t>
      </w:r>
    </w:p>
    <w:p w14:paraId="56D0AC47" w14:textId="134D9FEE" w:rsidR="00C60418" w:rsidRDefault="00C60418" w:rsidP="00C60418">
      <w:pPr>
        <w:autoSpaceDE w:val="0"/>
        <w:autoSpaceDN w:val="0"/>
        <w:adjustRightInd w:val="0"/>
        <w:jc w:val="both"/>
      </w:pPr>
      <w:r w:rsidRPr="00A515F1">
        <w:t>A clamper is an electronic circuit that changes the DC level of a signal to the desired level without changing the shape of the applied signal. In other words, the clamper circuit moves the whole signal up or down to set either the positive peak or negative peak of the signal at the desired level.</w:t>
      </w:r>
    </w:p>
    <w:p w14:paraId="23FD1E3E" w14:textId="77777777" w:rsidR="00E45235" w:rsidRPr="00E45235" w:rsidRDefault="00E45235" w:rsidP="00C60418">
      <w:pPr>
        <w:autoSpaceDE w:val="0"/>
        <w:autoSpaceDN w:val="0"/>
        <w:adjustRightInd w:val="0"/>
        <w:jc w:val="both"/>
      </w:pPr>
    </w:p>
    <w:p w14:paraId="1E6DFB95" w14:textId="0916CDE5" w:rsidR="000319CD" w:rsidRPr="00A515F1" w:rsidRDefault="00C60418" w:rsidP="00C60418">
      <w:pPr>
        <w:autoSpaceDE w:val="0"/>
        <w:autoSpaceDN w:val="0"/>
        <w:adjustRightInd w:val="0"/>
        <w:jc w:val="both"/>
      </w:pPr>
      <w:r w:rsidRPr="00A515F1">
        <w:t>The dc component is simply added to the input signal or subtracted from the input signal. A</w:t>
      </w:r>
      <w:r w:rsidR="00E45235">
        <w:t xml:space="preserve"> positive</w:t>
      </w:r>
      <w:r w:rsidRPr="00A515F1">
        <w:t xml:space="preserve"> clamper circuit adds the positive dc component to the input signal to push it to the positive side. Similarly, a </w:t>
      </w:r>
      <w:r w:rsidR="00E45235">
        <w:t xml:space="preserve">negative </w:t>
      </w:r>
      <w:r w:rsidRPr="00A515F1">
        <w:t>clamper circuit adds the negative dc component to the input signal to push it to the negative side</w:t>
      </w:r>
      <w:r w:rsidR="00411BCF">
        <w:t>.</w:t>
      </w:r>
    </w:p>
    <w:p w14:paraId="7C594A28" w14:textId="77777777" w:rsidR="00B83CE2" w:rsidRDefault="00B83CE2" w:rsidP="00575A64">
      <w:pPr>
        <w:autoSpaceDE w:val="0"/>
        <w:autoSpaceDN w:val="0"/>
        <w:adjustRightInd w:val="0"/>
        <w:jc w:val="both"/>
        <w:rPr>
          <w:noProof/>
        </w:rPr>
      </w:pPr>
    </w:p>
    <w:p w14:paraId="087EE83B" w14:textId="1554FA0F" w:rsidR="00B83CE2" w:rsidRDefault="00976E74" w:rsidP="00575A64">
      <w:pPr>
        <w:autoSpaceDE w:val="0"/>
        <w:autoSpaceDN w:val="0"/>
        <w:adjustRightInd w:val="0"/>
        <w:jc w:val="both"/>
        <w:rPr>
          <w:noProof/>
        </w:rPr>
      </w:pPr>
      <w:r>
        <w:rPr>
          <w:noProof/>
        </w:rPr>
        <w:t xml:space="preserve">Clamping can be performed by using one of the following types depending upon the applications. </w:t>
      </w:r>
    </w:p>
    <w:p w14:paraId="079FD11D" w14:textId="77777777" w:rsidR="00F71B20" w:rsidRDefault="00C60418" w:rsidP="00F71B20">
      <w:pPr>
        <w:pStyle w:val="ListParagraph"/>
        <w:numPr>
          <w:ilvl w:val="0"/>
          <w:numId w:val="7"/>
        </w:numPr>
        <w:autoSpaceDE w:val="0"/>
        <w:autoSpaceDN w:val="0"/>
        <w:adjustRightInd w:val="0"/>
        <w:jc w:val="both"/>
        <w:rPr>
          <w:noProof/>
        </w:rPr>
      </w:pPr>
      <w:r>
        <w:rPr>
          <w:noProof/>
        </w:rPr>
        <w:t>Negative Clamper</w:t>
      </w:r>
      <w:r w:rsidR="00F71B20">
        <w:rPr>
          <w:noProof/>
        </w:rPr>
        <w:t xml:space="preserve"> </w:t>
      </w:r>
    </w:p>
    <w:p w14:paraId="1926096C" w14:textId="77777777" w:rsidR="00C60418" w:rsidRDefault="00C60418" w:rsidP="00F71B20">
      <w:pPr>
        <w:pStyle w:val="ListParagraph"/>
        <w:numPr>
          <w:ilvl w:val="0"/>
          <w:numId w:val="7"/>
        </w:numPr>
        <w:autoSpaceDE w:val="0"/>
        <w:autoSpaceDN w:val="0"/>
        <w:adjustRightInd w:val="0"/>
        <w:jc w:val="both"/>
        <w:rPr>
          <w:noProof/>
        </w:rPr>
      </w:pPr>
      <w:r>
        <w:rPr>
          <w:noProof/>
        </w:rPr>
        <w:t>Biased Negative Clamper</w:t>
      </w:r>
    </w:p>
    <w:p w14:paraId="63443D70" w14:textId="77777777" w:rsidR="00C60418" w:rsidRDefault="00C60418" w:rsidP="00C60418">
      <w:pPr>
        <w:pStyle w:val="ListParagraph"/>
        <w:numPr>
          <w:ilvl w:val="0"/>
          <w:numId w:val="7"/>
        </w:numPr>
        <w:autoSpaceDE w:val="0"/>
        <w:autoSpaceDN w:val="0"/>
        <w:adjustRightInd w:val="0"/>
        <w:jc w:val="both"/>
        <w:rPr>
          <w:noProof/>
        </w:rPr>
      </w:pPr>
      <w:r>
        <w:rPr>
          <w:noProof/>
        </w:rPr>
        <w:t xml:space="preserve">Positive Clamper </w:t>
      </w:r>
    </w:p>
    <w:p w14:paraId="4BF5DD49" w14:textId="77777777" w:rsidR="00C60418" w:rsidRDefault="00C60418" w:rsidP="00C60418">
      <w:pPr>
        <w:pStyle w:val="ListParagraph"/>
        <w:numPr>
          <w:ilvl w:val="0"/>
          <w:numId w:val="7"/>
        </w:numPr>
        <w:autoSpaceDE w:val="0"/>
        <w:autoSpaceDN w:val="0"/>
        <w:adjustRightInd w:val="0"/>
        <w:jc w:val="both"/>
        <w:rPr>
          <w:noProof/>
        </w:rPr>
      </w:pPr>
      <w:r>
        <w:rPr>
          <w:noProof/>
        </w:rPr>
        <w:t>Biased Positive Clamper</w:t>
      </w:r>
    </w:p>
    <w:p w14:paraId="04FD0CF6" w14:textId="425112FC" w:rsidR="00C60418" w:rsidRPr="00B24C42" w:rsidRDefault="00C60418" w:rsidP="00B24C42">
      <w:pPr>
        <w:pStyle w:val="Heading2"/>
        <w:rPr>
          <w:sz w:val="28"/>
        </w:rPr>
      </w:pPr>
      <w:r>
        <w:rPr>
          <w:sz w:val="28"/>
        </w:rPr>
        <w:t xml:space="preserve">Negative </w:t>
      </w:r>
      <w:r w:rsidR="00976E74">
        <w:rPr>
          <w:sz w:val="28"/>
        </w:rPr>
        <w:t>clamper</w:t>
      </w:r>
      <w:r w:rsidR="00976E74" w:rsidRPr="00F71B20">
        <w:rPr>
          <w:sz w:val="28"/>
        </w:rPr>
        <w:t>:</w:t>
      </w:r>
    </w:p>
    <w:p w14:paraId="7AE6ED4A" w14:textId="1197B3BD" w:rsidR="00B83CE2" w:rsidRDefault="00C60418" w:rsidP="00575A64">
      <w:pPr>
        <w:autoSpaceDE w:val="0"/>
        <w:autoSpaceDN w:val="0"/>
        <w:adjustRightInd w:val="0"/>
        <w:jc w:val="both"/>
        <w:rPr>
          <w:noProof/>
        </w:rPr>
      </w:pPr>
      <w:r w:rsidRPr="00C60418">
        <w:rPr>
          <w:noProof/>
        </w:rPr>
        <w:t xml:space="preserve">A </w:t>
      </w:r>
      <w:r w:rsidR="00976E74">
        <w:rPr>
          <w:noProof/>
        </w:rPr>
        <w:t>n</w:t>
      </w:r>
      <w:r w:rsidRPr="00C60418">
        <w:rPr>
          <w:noProof/>
        </w:rPr>
        <w:t xml:space="preserve">egative </w:t>
      </w:r>
      <w:r w:rsidR="00976E74">
        <w:rPr>
          <w:noProof/>
        </w:rPr>
        <w:t>c</w:t>
      </w:r>
      <w:r w:rsidRPr="00C60418">
        <w:rPr>
          <w:noProof/>
        </w:rPr>
        <w:t>lamper circuit is one that consists of a diode, a resistor and a capacitor and that shifts the output signal to the negative portion of the input signal. The figure below explains the construction of a negative clamper circuit.</w:t>
      </w:r>
    </w:p>
    <w:p w14:paraId="082A2B5E" w14:textId="77777777" w:rsidR="00B83CE2" w:rsidRDefault="001878BD" w:rsidP="001878BD">
      <w:pPr>
        <w:autoSpaceDE w:val="0"/>
        <w:autoSpaceDN w:val="0"/>
        <w:adjustRightInd w:val="0"/>
        <w:rPr>
          <w:noProof/>
        </w:rPr>
      </w:pPr>
      <w:r>
        <w:rPr>
          <w:noProof/>
        </w:rPr>
        <w:t xml:space="preserve">                                             </w:t>
      </w:r>
    </w:p>
    <w:p w14:paraId="54CE75D0" w14:textId="77777777" w:rsidR="00C60418" w:rsidRDefault="00C60418" w:rsidP="00C60418">
      <w:pPr>
        <w:autoSpaceDE w:val="0"/>
        <w:autoSpaceDN w:val="0"/>
        <w:adjustRightInd w:val="0"/>
        <w:jc w:val="both"/>
        <w:rPr>
          <w:noProof/>
        </w:rPr>
      </w:pPr>
      <w:r>
        <w:rPr>
          <w:noProof/>
        </w:rPr>
        <w:lastRenderedPageBreak/>
        <w:t xml:space="preserve">                                      </w:t>
      </w:r>
      <w:r>
        <w:rPr>
          <w:noProof/>
        </w:rPr>
        <w:drawing>
          <wp:inline distT="0" distB="0" distL="0" distR="0" wp14:anchorId="478A706F" wp14:editId="250826D8">
            <wp:extent cx="2743200" cy="1419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743200" cy="1419225"/>
                    </a:xfrm>
                    <a:prstGeom prst="rect">
                      <a:avLst/>
                    </a:prstGeom>
                  </pic:spPr>
                </pic:pic>
              </a:graphicData>
            </a:graphic>
          </wp:inline>
        </w:drawing>
      </w:r>
    </w:p>
    <w:p w14:paraId="0F8A7D0A" w14:textId="77777777" w:rsidR="00B83CE2" w:rsidRDefault="00B83CE2" w:rsidP="00575A64">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18656" behindDoc="0" locked="0" layoutInCell="1" allowOverlap="1" wp14:anchorId="44C7021D" wp14:editId="21A8DD9E">
                <wp:simplePos x="0" y="0"/>
                <wp:positionH relativeFrom="column">
                  <wp:posOffset>1710055</wp:posOffset>
                </wp:positionH>
                <wp:positionV relativeFrom="paragraph">
                  <wp:posOffset>128905</wp:posOffset>
                </wp:positionV>
                <wp:extent cx="2341245" cy="296545"/>
                <wp:effectExtent l="0" t="0" r="20955" b="27305"/>
                <wp:wrapNone/>
                <wp:docPr id="10" name="Text Box 10"/>
                <wp:cNvGraphicFramePr/>
                <a:graphic xmlns:a="http://schemas.openxmlformats.org/drawingml/2006/main">
                  <a:graphicData uri="http://schemas.microsoft.com/office/word/2010/wordprocessingShape">
                    <wps:wsp>
                      <wps:cNvSpPr txBox="1"/>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DDB4ED" w14:textId="77777777" w:rsidR="00620AA5" w:rsidRDefault="00620AA5" w:rsidP="003504E9">
                            <w:pPr>
                              <w:jc w:val="center"/>
                            </w:pPr>
                            <w:r>
                              <w:t>Fig: Negative Clam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4C7021D" id="_x0000_t202" coordsize="21600,21600" o:spt="202" path="m,l,21600r21600,l21600,xe">
                <v:stroke joinstyle="miter"/>
                <v:path gradientshapeok="t" o:connecttype="rect"/>
              </v:shapetype>
              <v:shape id="Text Box 10" o:spid="_x0000_s1027" type="#_x0000_t202" style="position:absolute;left:0;text-align:left;margin-left:134.65pt;margin-top:10.15pt;width:184.35pt;height:23.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" fillcolor="white [3201]" strokeweight=".5pt">
                <v:textbox>
                  <w:txbxContent>
                    <w:p w14:paraId="52DDB4ED" w14:textId="77777777" w:rsidR="00620AA5" w:rsidRDefault="00620AA5" w:rsidP="003504E9">
                      <w:pPr>
                        <w:jc w:val="center"/>
                      </w:pPr>
                      <w:r>
                        <w:t>Fig: Negative Clamper Circuit</w:t>
                      </w:r>
                    </w:p>
                  </w:txbxContent>
                </v:textbox>
              </v:shape>
            </w:pict>
          </mc:Fallback>
        </mc:AlternateContent>
      </w:r>
    </w:p>
    <w:p w14:paraId="4EEB9F41" w14:textId="77777777" w:rsidR="00B83CE2" w:rsidRDefault="00B83CE2" w:rsidP="00575A64">
      <w:pPr>
        <w:autoSpaceDE w:val="0"/>
        <w:autoSpaceDN w:val="0"/>
        <w:adjustRightInd w:val="0"/>
        <w:jc w:val="both"/>
        <w:rPr>
          <w:sz w:val="28"/>
          <w:szCs w:val="28"/>
        </w:rPr>
      </w:pPr>
    </w:p>
    <w:p w14:paraId="40496A6A" w14:textId="77777777" w:rsidR="00C60418" w:rsidRDefault="00C60418" w:rsidP="00575A64">
      <w:pPr>
        <w:autoSpaceDE w:val="0"/>
        <w:autoSpaceDN w:val="0"/>
        <w:adjustRightInd w:val="0"/>
        <w:jc w:val="both"/>
        <w:rPr>
          <w:sz w:val="28"/>
          <w:szCs w:val="28"/>
        </w:rPr>
      </w:pPr>
    </w:p>
    <w:p w14:paraId="5B842A44" w14:textId="1933DAC9" w:rsidR="001878BD" w:rsidRDefault="00C60418" w:rsidP="00575A64">
      <w:pPr>
        <w:autoSpaceDE w:val="0"/>
        <w:autoSpaceDN w:val="0"/>
        <w:adjustRightInd w:val="0"/>
        <w:jc w:val="both"/>
      </w:pPr>
      <w:r w:rsidRPr="00C60418">
        <w:t xml:space="preserve">During the positive half cycle, the capacitor gets charged to </w:t>
      </w:r>
      <w:r w:rsidR="00976E74">
        <w:t xml:space="preserve">the peak value </w:t>
      </w:r>
      <m:oMath>
        <m:sSub>
          <m:sSubPr>
            <m:ctrlPr>
              <w:rPr>
                <w:rFonts w:ascii="Cambria Math" w:hAnsi="Cambria Math"/>
                <w:i/>
              </w:rPr>
            </m:ctrlPr>
          </m:sSubPr>
          <m:e>
            <m:r>
              <w:rPr>
                <w:rFonts w:ascii="Cambria Math" w:hAnsi="Cambria Math"/>
              </w:rPr>
              <m:t>V</m:t>
            </m:r>
          </m:e>
          <m:sub>
            <m:r>
              <w:rPr>
                <w:rFonts w:ascii="Cambria Math" w:hAnsi="Cambria Math"/>
              </w:rPr>
              <m:t>m</m:t>
            </m:r>
          </m:sub>
        </m:sSub>
      </m:oMath>
      <w:r w:rsidR="00E97309">
        <w:t xml:space="preserve"> </w:t>
      </w:r>
      <w:r w:rsidR="00976E74">
        <w:t>of the applied input signal</w:t>
      </w:r>
      <w:r w:rsidRPr="00C60418">
        <w:t xml:space="preserve">. The diode is forward biased and conducts. During the negative half cycle, the diode gets reverse biased and </w:t>
      </w:r>
      <w:r w:rsidR="00410429">
        <w:t>behaves like an</w:t>
      </w:r>
      <w:r w:rsidRPr="00C60418">
        <w:t xml:space="preserve"> open circuited.</w:t>
      </w:r>
      <w:r w:rsidRPr="00C60418">
        <w:rPr>
          <w:rFonts w:ascii="Verdana" w:hAnsi="Verdana"/>
          <w:color w:val="000000"/>
          <w:sz w:val="23"/>
          <w:szCs w:val="23"/>
          <w:shd w:val="clear" w:color="auto" w:fill="FFFFFF"/>
        </w:rPr>
        <w:t xml:space="preserve"> </w:t>
      </w:r>
      <w:r w:rsidRPr="00C60418">
        <w:t>Hence the signal is negat</w:t>
      </w:r>
      <w:r>
        <w:t>ively clamped as shown</w:t>
      </w:r>
      <w:r w:rsidRPr="00C60418">
        <w:t>. The output signal changes according to the changes in the input, but shifts the level according to the charge on the capacitor, as it adds the input voltage</w:t>
      </w:r>
      <w:r>
        <w:t>.</w:t>
      </w:r>
    </w:p>
    <w:p w14:paraId="785650A9" w14:textId="77777777" w:rsidR="00C60418" w:rsidRDefault="00C60418" w:rsidP="00575A64">
      <w:pPr>
        <w:autoSpaceDE w:val="0"/>
        <w:autoSpaceDN w:val="0"/>
        <w:adjustRightInd w:val="0"/>
        <w:jc w:val="both"/>
      </w:pPr>
    </w:p>
    <w:p w14:paraId="22615B0F" w14:textId="77777777" w:rsidR="001878BD" w:rsidRPr="00F62419" w:rsidRDefault="00F62419" w:rsidP="00575A64">
      <w:pPr>
        <w:autoSpaceDE w:val="0"/>
        <w:autoSpaceDN w:val="0"/>
        <w:adjustRightInd w:val="0"/>
        <w:jc w:val="both"/>
      </w:pPr>
      <w:r>
        <w:rPr>
          <w:noProof/>
        </w:rPr>
        <w:t xml:space="preserve">             </w:t>
      </w:r>
      <w:r w:rsidR="001878BD">
        <w:rPr>
          <w:noProof/>
        </w:rPr>
        <w:t xml:space="preserve">     </w:t>
      </w:r>
      <w:r w:rsidR="001878BD" w:rsidRPr="001878BD">
        <w:rPr>
          <w:noProof/>
        </w:rPr>
        <w:t xml:space="preserve"> </w:t>
      </w:r>
      <w:r w:rsidR="001878BD">
        <w:rPr>
          <w:noProof/>
        </w:rPr>
        <w:t xml:space="preserve">  </w:t>
      </w:r>
      <w:r>
        <w:rPr>
          <w:noProof/>
        </w:rPr>
        <w:drawing>
          <wp:inline distT="0" distB="0" distL="0" distR="0" wp14:anchorId="664AAA06" wp14:editId="596987C9">
            <wp:extent cx="1219200" cy="1009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219200" cy="1009650"/>
                    </a:xfrm>
                    <a:prstGeom prst="rect">
                      <a:avLst/>
                    </a:prstGeom>
                  </pic:spPr>
                </pic:pic>
              </a:graphicData>
            </a:graphic>
          </wp:inline>
        </w:drawing>
      </w:r>
      <w:r w:rsidR="001878BD">
        <w:rPr>
          <w:noProof/>
        </w:rPr>
        <w:t xml:space="preserve">                           </w:t>
      </w:r>
      <w:r>
        <w:rPr>
          <w:noProof/>
        </w:rPr>
        <w:t xml:space="preserve">          </w:t>
      </w:r>
      <w:r>
        <w:rPr>
          <w:noProof/>
        </w:rPr>
        <w:drawing>
          <wp:inline distT="0" distB="0" distL="0" distR="0" wp14:anchorId="408B2188" wp14:editId="34922D62">
            <wp:extent cx="135255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352550" cy="1057275"/>
                    </a:xfrm>
                    <a:prstGeom prst="rect">
                      <a:avLst/>
                    </a:prstGeom>
                  </pic:spPr>
                </pic:pic>
              </a:graphicData>
            </a:graphic>
          </wp:inline>
        </w:drawing>
      </w:r>
      <w:r>
        <w:rPr>
          <w:noProof/>
        </w:rPr>
        <w:t xml:space="preserve">                    </w:t>
      </w:r>
    </w:p>
    <w:p w14:paraId="0BEF0513" w14:textId="77777777" w:rsidR="001878BD" w:rsidRDefault="001878BD" w:rsidP="00575A64">
      <w:pPr>
        <w:autoSpaceDE w:val="0"/>
        <w:autoSpaceDN w:val="0"/>
        <w:adjustRightInd w:val="0"/>
        <w:jc w:val="both"/>
        <w:rPr>
          <w:sz w:val="28"/>
          <w:szCs w:val="28"/>
        </w:rPr>
      </w:pPr>
    </w:p>
    <w:p w14:paraId="6BA26D56" w14:textId="77777777" w:rsidR="00B83CE2" w:rsidRDefault="00B83CE2" w:rsidP="00575A64">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35040" behindDoc="0" locked="0" layoutInCell="1" allowOverlap="1" wp14:anchorId="66E3CD4F" wp14:editId="4C483F31">
                <wp:simplePos x="0" y="0"/>
                <wp:positionH relativeFrom="column">
                  <wp:posOffset>1516039</wp:posOffset>
                </wp:positionH>
                <wp:positionV relativeFrom="paragraph">
                  <wp:posOffset>0</wp:posOffset>
                </wp:positionV>
                <wp:extent cx="2955073" cy="296545"/>
                <wp:effectExtent l="0" t="0" r="17145" b="27305"/>
                <wp:wrapNone/>
                <wp:docPr id="16" name="Text Box 16"/>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6F95E28" w14:textId="77777777" w:rsidR="00620AA5" w:rsidRDefault="00620AA5" w:rsidP="00B83CE2">
                            <w:pPr>
                              <w:jc w:val="center"/>
                            </w:pPr>
                            <w:r>
                              <w:t>Fig: Negative Clamper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6E3CD4F" id="Text Box 16" o:spid="_x0000_s1028" type="#_x0000_t202" style="position:absolute;left:0;text-align:left;margin-left:119.35pt;margin-top:0;width:232.7pt;height:23.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" fillcolor="white [3201]" strokeweight=".5pt">
                <v:textbox>
                  <w:txbxContent>
                    <w:p w14:paraId="36F95E28" w14:textId="77777777" w:rsidR="00620AA5" w:rsidRDefault="00620AA5" w:rsidP="00B83CE2">
                      <w:pPr>
                        <w:jc w:val="center"/>
                      </w:pPr>
                      <w:r>
                        <w:t>Fig: Negative Clamper Output</w:t>
                      </w:r>
                    </w:p>
                  </w:txbxContent>
                </v:textbox>
              </v:shape>
            </w:pict>
          </mc:Fallback>
        </mc:AlternateContent>
      </w:r>
    </w:p>
    <w:p w14:paraId="334CB3B8" w14:textId="77777777" w:rsidR="002A467A" w:rsidRDefault="002A467A" w:rsidP="004B6EAF">
      <w:pPr>
        <w:pStyle w:val="Heading2"/>
        <w:rPr>
          <w:sz w:val="28"/>
        </w:rPr>
      </w:pPr>
    </w:p>
    <w:p w14:paraId="3A2E2D60" w14:textId="6A9E9370" w:rsidR="00F62419" w:rsidRPr="002A467A" w:rsidRDefault="00F62419" w:rsidP="002A467A">
      <w:pPr>
        <w:pStyle w:val="Heading2"/>
        <w:rPr>
          <w:sz w:val="28"/>
        </w:rPr>
      </w:pPr>
      <w:r>
        <w:rPr>
          <w:sz w:val="28"/>
        </w:rPr>
        <w:t xml:space="preserve">Biased </w:t>
      </w:r>
      <w:r w:rsidR="002A467A">
        <w:rPr>
          <w:sz w:val="28"/>
        </w:rPr>
        <w:t>n</w:t>
      </w:r>
      <w:r>
        <w:rPr>
          <w:sz w:val="28"/>
        </w:rPr>
        <w:t xml:space="preserve">egative </w:t>
      </w:r>
      <w:r w:rsidR="002A467A">
        <w:rPr>
          <w:sz w:val="28"/>
        </w:rPr>
        <w:t>c</w:t>
      </w:r>
      <w:r>
        <w:rPr>
          <w:sz w:val="28"/>
        </w:rPr>
        <w:t>lamper</w:t>
      </w:r>
      <w:r w:rsidR="006B13BE">
        <w:rPr>
          <w:sz w:val="28"/>
        </w:rPr>
        <w:t xml:space="preserve"> (with positive reference voltage)</w:t>
      </w:r>
      <w:r w:rsidR="004B6EAF" w:rsidRPr="002508EE">
        <w:rPr>
          <w:sz w:val="28"/>
        </w:rPr>
        <w:t>:</w:t>
      </w:r>
    </w:p>
    <w:p w14:paraId="188F9F15" w14:textId="211DA6E7" w:rsidR="004B6EAF" w:rsidRDefault="00F62419" w:rsidP="00F62419">
      <w:pPr>
        <w:jc w:val="both"/>
        <w:rPr>
          <w:noProof/>
        </w:rPr>
      </w:pPr>
      <w:r w:rsidRPr="00F62419">
        <w:rPr>
          <w:noProof/>
        </w:rPr>
        <w:t xml:space="preserve">A </w:t>
      </w:r>
      <w:r w:rsidR="002A467A">
        <w:rPr>
          <w:noProof/>
        </w:rPr>
        <w:t>n</w:t>
      </w:r>
      <w:r w:rsidRPr="00F62419">
        <w:rPr>
          <w:noProof/>
        </w:rPr>
        <w:t>egative clamper circuit if biased with some positive reference voltage, that voltage will be added to the output to raise the clamped level. Using this, the circuit of the negative clamper with positive reference voltage is constructed as below.</w:t>
      </w:r>
    </w:p>
    <w:p w14:paraId="58D6AEFC" w14:textId="44944F04" w:rsidR="00F62419" w:rsidRDefault="00F62419" w:rsidP="00F62419">
      <w:pPr>
        <w:jc w:val="both"/>
        <w:rPr>
          <w:noProof/>
        </w:rPr>
      </w:pPr>
      <w:r>
        <w:rPr>
          <w:noProof/>
        </w:rPr>
        <w:t xml:space="preserve">                        </w:t>
      </w:r>
      <w:r w:rsidR="00423171">
        <w:rPr>
          <w:noProof/>
        </w:rPr>
        <w:drawing>
          <wp:inline distT="0" distB="0" distL="0" distR="0" wp14:anchorId="08A8294B" wp14:editId="3644D7BF">
            <wp:extent cx="2381250" cy="1381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381250" cy="1381125"/>
                    </a:xfrm>
                    <a:prstGeom prst="rect">
                      <a:avLst/>
                    </a:prstGeom>
                  </pic:spPr>
                </pic:pic>
              </a:graphicData>
            </a:graphic>
          </wp:inline>
        </w:drawing>
      </w:r>
      <w:r>
        <w:rPr>
          <w:noProof/>
        </w:rPr>
        <w:t xml:space="preserve">                       </w:t>
      </w:r>
    </w:p>
    <w:p w14:paraId="3F03E8E4" w14:textId="77777777" w:rsidR="004B6EAF" w:rsidRDefault="004B6EAF" w:rsidP="004B6EAF">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4256" behindDoc="0" locked="0" layoutInCell="1" allowOverlap="1" wp14:anchorId="21EE65E6" wp14:editId="51C7E000">
                <wp:simplePos x="0" y="0"/>
                <wp:positionH relativeFrom="column">
                  <wp:posOffset>1657349</wp:posOffset>
                </wp:positionH>
                <wp:positionV relativeFrom="paragraph">
                  <wp:posOffset>129540</wp:posOffset>
                </wp:positionV>
                <wp:extent cx="2657475" cy="296545"/>
                <wp:effectExtent l="0" t="0" r="28575" b="27305"/>
                <wp:wrapNone/>
                <wp:docPr id="23" name="Text Box 23"/>
                <wp:cNvGraphicFramePr/>
                <a:graphic xmlns:a="http://schemas.openxmlformats.org/drawingml/2006/main">
                  <a:graphicData uri="http://schemas.microsoft.com/office/word/2010/wordprocessingShape">
                    <wps:wsp>
                      <wps:cNvSpPr txBox="1"/>
                      <wps:spPr>
                        <a:xfrm>
                          <a:off x="0" y="0"/>
                          <a:ext cx="265747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42B38A" w14:textId="77777777" w:rsidR="00620AA5" w:rsidRDefault="00620AA5" w:rsidP="0089013D">
                            <w:r>
                              <w:t xml:space="preserve">   Fig: Biased Negative Clamper Circuit </w:t>
                            </w:r>
                            <w:proofErr w:type="spellStart"/>
                            <w:r>
                              <w:t>Circui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1EE65E6" id="Text Box 23" o:spid="_x0000_s1029" type="#_x0000_t202" style="position:absolute;left:0;text-align:left;margin-left:130.5pt;margin-top:10.2pt;width:209.25pt;height:23.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" fillcolor="white [3201]" strokeweight=".5pt">
                <v:textbox>
                  <w:txbxContent>
                    <w:p w14:paraId="2342B38A" w14:textId="77777777" w:rsidR="00620AA5" w:rsidRDefault="00620AA5" w:rsidP="0089013D">
                      <w:r>
                        <w:t xml:space="preserve">   Fig: Biased Negative Clamper Circuit </w:t>
                      </w:r>
                      <w:proofErr w:type="spellStart"/>
                      <w:r>
                        <w:t>Circuit</w:t>
                      </w:r>
                      <w:proofErr w:type="spellEnd"/>
                    </w:p>
                  </w:txbxContent>
                </v:textbox>
              </v:shape>
            </w:pict>
          </mc:Fallback>
        </mc:AlternateContent>
      </w:r>
    </w:p>
    <w:p w14:paraId="140A4986" w14:textId="77777777" w:rsidR="004B6EAF" w:rsidRPr="004B6EAF" w:rsidRDefault="004B6EAF" w:rsidP="004B6EAF">
      <w:pPr>
        <w:jc w:val="center"/>
      </w:pPr>
    </w:p>
    <w:p w14:paraId="69B35339" w14:textId="77777777" w:rsidR="00B83CE2" w:rsidRDefault="00B83CE2" w:rsidP="00575A64">
      <w:pPr>
        <w:autoSpaceDE w:val="0"/>
        <w:autoSpaceDN w:val="0"/>
        <w:adjustRightInd w:val="0"/>
        <w:jc w:val="both"/>
        <w:rPr>
          <w:sz w:val="28"/>
          <w:szCs w:val="28"/>
        </w:rPr>
      </w:pPr>
    </w:p>
    <w:p w14:paraId="1F8C9EBB" w14:textId="77777777" w:rsidR="004B6EAF" w:rsidRDefault="00F62419" w:rsidP="009249F7">
      <w:pPr>
        <w:autoSpaceDE w:val="0"/>
        <w:autoSpaceDN w:val="0"/>
        <w:adjustRightInd w:val="0"/>
        <w:jc w:val="both"/>
      </w:pPr>
      <w:r w:rsidRPr="00F62419">
        <w:lastRenderedPageBreak/>
        <w:t>Though the output voltage is negatively clamped, a portion of the output waveform is raised to the positive level, as the applied reference voltage is positive. During the positive half-cycle, the diode conducts, but the output equals the positive reference voltage applied. During the negative half cycle, the diode acts as open circuited and the voltage across the capacitor forms the output.</w:t>
      </w:r>
    </w:p>
    <w:p w14:paraId="70B22A6C" w14:textId="77777777" w:rsidR="00F62419" w:rsidRDefault="00F62419" w:rsidP="004B6EAF">
      <w:pPr>
        <w:autoSpaceDE w:val="0"/>
        <w:autoSpaceDN w:val="0"/>
        <w:adjustRightInd w:val="0"/>
        <w:jc w:val="both"/>
        <w:rPr>
          <w:noProof/>
        </w:rPr>
      </w:pPr>
    </w:p>
    <w:p w14:paraId="7E125DCD" w14:textId="77777777" w:rsidR="00F62419" w:rsidRPr="00F62419" w:rsidRDefault="00F62419" w:rsidP="004B6EAF">
      <w:pPr>
        <w:autoSpaceDE w:val="0"/>
        <w:autoSpaceDN w:val="0"/>
        <w:adjustRightInd w:val="0"/>
        <w:jc w:val="both"/>
      </w:pPr>
      <w:r>
        <w:rPr>
          <w:noProof/>
        </w:rPr>
        <w:t xml:space="preserve">                   </w:t>
      </w:r>
      <w:r>
        <w:rPr>
          <w:noProof/>
        </w:rPr>
        <w:drawing>
          <wp:inline distT="0" distB="0" distL="0" distR="0" wp14:anchorId="7BE949B8" wp14:editId="6B627476">
            <wp:extent cx="1405106" cy="123825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408109" cy="1240896"/>
                    </a:xfrm>
                    <a:prstGeom prst="rect">
                      <a:avLst/>
                    </a:prstGeom>
                  </pic:spPr>
                </pic:pic>
              </a:graphicData>
            </a:graphic>
          </wp:inline>
        </w:drawing>
      </w:r>
      <w:r>
        <w:t xml:space="preserve">         </w:t>
      </w:r>
      <w:r w:rsidR="009C1597">
        <w:t xml:space="preserve">                          </w:t>
      </w:r>
      <w:r>
        <w:t xml:space="preserve">    </w:t>
      </w:r>
      <w:r>
        <w:rPr>
          <w:noProof/>
        </w:rPr>
        <w:drawing>
          <wp:inline distT="0" distB="0" distL="0" distR="0" wp14:anchorId="7C5F62A6" wp14:editId="72587F86">
            <wp:extent cx="1561960" cy="1200150"/>
            <wp:effectExtent l="0" t="0" r="635" b="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561960" cy="1200150"/>
                    </a:xfrm>
                    <a:prstGeom prst="rect">
                      <a:avLst/>
                    </a:prstGeom>
                  </pic:spPr>
                </pic:pic>
              </a:graphicData>
            </a:graphic>
          </wp:inline>
        </w:drawing>
      </w:r>
    </w:p>
    <w:p w14:paraId="21A58952" w14:textId="77777777" w:rsidR="009C1597" w:rsidRDefault="009C1597" w:rsidP="00575A64">
      <w:pPr>
        <w:autoSpaceDE w:val="0"/>
        <w:autoSpaceDN w:val="0"/>
        <w:adjustRightInd w:val="0"/>
        <w:jc w:val="both"/>
        <w:rPr>
          <w:noProof/>
        </w:rPr>
      </w:pPr>
    </w:p>
    <w:p w14:paraId="5718ED8F" w14:textId="1F7E8710" w:rsidR="00411BCF" w:rsidRDefault="009C1597" w:rsidP="00423171">
      <w:pPr>
        <w:autoSpaceDE w:val="0"/>
        <w:autoSpaceDN w:val="0"/>
        <w:adjustRightInd w:val="0"/>
        <w:jc w:val="both"/>
        <w:rPr>
          <w:noProof/>
        </w:rPr>
      </w:pPr>
      <w:r>
        <w:rPr>
          <w:noProof/>
        </w:rPr>
        <w:t xml:space="preserve">                 </w:t>
      </w:r>
      <w:r w:rsidR="002508EE">
        <w:rPr>
          <w:rFonts w:eastAsiaTheme="minorHAnsi"/>
          <w:noProof/>
        </w:rPr>
        <mc:AlternateContent>
          <mc:Choice Requires="wps">
            <w:drawing>
              <wp:anchor distT="0" distB="0" distL="114300" distR="114300" simplePos="0" relativeHeight="251740160" behindDoc="0" locked="0" layoutInCell="1" allowOverlap="1" wp14:anchorId="48213662" wp14:editId="3D302D6F">
                <wp:simplePos x="0" y="0"/>
                <wp:positionH relativeFrom="column">
                  <wp:posOffset>1590086</wp:posOffset>
                </wp:positionH>
                <wp:positionV relativeFrom="paragraph">
                  <wp:posOffset>-5498</wp:posOffset>
                </wp:positionV>
                <wp:extent cx="2955073" cy="296545"/>
                <wp:effectExtent l="0" t="0" r="17145" b="27305"/>
                <wp:wrapNone/>
                <wp:docPr id="21" name="Text Box 21"/>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C7FC78" w14:textId="0CE704E5" w:rsidR="00620AA5" w:rsidRDefault="00620AA5" w:rsidP="002508EE">
                            <w:pPr>
                              <w:jc w:val="center"/>
                            </w:pPr>
                            <w:r>
                              <w:t>Fig: Biased Nega</w:t>
                            </w:r>
                            <w:r w:rsidRPr="004B6EAF">
                              <w:t xml:space="preserve">tive </w:t>
                            </w:r>
                            <w:r>
                              <w:t xml:space="preserve">Clamper </w:t>
                            </w:r>
                            <w:r w:rsidRPr="004B6EAF">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8213662" id="Text Box 21" o:spid="_x0000_s1030" type="#_x0000_t202" style="position:absolute;left:0;text-align:left;margin-left:125.2pt;margin-top:-.45pt;width:232.7pt;height:23.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" fillcolor="white [3201]" strokeweight=".5pt">
                <v:textbox>
                  <w:txbxContent>
                    <w:p w14:paraId="67C7FC78" w14:textId="0CE704E5" w:rsidR="00620AA5" w:rsidRDefault="00620AA5" w:rsidP="002508EE">
                      <w:pPr>
                        <w:jc w:val="center"/>
                      </w:pPr>
                      <w:r>
                        <w:t>Fig: Biased Nega</w:t>
                      </w:r>
                      <w:r w:rsidRPr="004B6EAF">
                        <w:t xml:space="preserve">tive </w:t>
                      </w:r>
                      <w:r>
                        <w:t xml:space="preserve">Clamper </w:t>
                      </w:r>
                      <w:r w:rsidRPr="004B6EAF">
                        <w:t>Output</w:t>
                      </w:r>
                    </w:p>
                  </w:txbxContent>
                </v:textbox>
              </v:shape>
            </w:pict>
          </mc:Fallback>
        </mc:AlternateContent>
      </w:r>
    </w:p>
    <w:p w14:paraId="293B3C7D" w14:textId="608C4E11" w:rsidR="00411BCF" w:rsidRDefault="00411BCF" w:rsidP="00411BCF"/>
    <w:p w14:paraId="019BC709" w14:textId="77777777" w:rsidR="00411BCF" w:rsidRPr="00411BCF" w:rsidRDefault="00411BCF" w:rsidP="00411BCF"/>
    <w:p w14:paraId="1B21E7C8" w14:textId="5FA1A315" w:rsidR="009C1597" w:rsidRPr="0098107F" w:rsidRDefault="009C1597" w:rsidP="0098107F">
      <w:pPr>
        <w:pStyle w:val="Heading2"/>
        <w:rPr>
          <w:sz w:val="28"/>
        </w:rPr>
      </w:pPr>
      <w:r>
        <w:rPr>
          <w:sz w:val="28"/>
        </w:rPr>
        <w:t>Positive Clamper</w:t>
      </w:r>
      <w:r w:rsidRPr="002508EE">
        <w:rPr>
          <w:sz w:val="28"/>
        </w:rPr>
        <w:t>:</w:t>
      </w:r>
    </w:p>
    <w:p w14:paraId="69FC15B8" w14:textId="4054EDF2" w:rsidR="0089013D" w:rsidRDefault="009C1597" w:rsidP="002508EE">
      <w:r w:rsidRPr="009C1597">
        <w:t xml:space="preserve">A </w:t>
      </w:r>
      <w:r w:rsidR="00801015">
        <w:t>p</w:t>
      </w:r>
      <w:r w:rsidRPr="009C1597">
        <w:t xml:space="preserve">ositive </w:t>
      </w:r>
      <w:r w:rsidR="00801015">
        <w:t>c</w:t>
      </w:r>
      <w:r w:rsidRPr="009C1597">
        <w:t>lamper circuit is one that consists of a diode, a resistor and a capacitor and that shifts the output signal to the positive portion of the input signal. The figure below explains the construction of a positive clamper circuit.</w:t>
      </w:r>
    </w:p>
    <w:p w14:paraId="153920F4" w14:textId="77777777" w:rsidR="00411BCF" w:rsidRDefault="00411BCF" w:rsidP="002508EE"/>
    <w:p w14:paraId="06DA3360" w14:textId="77777777" w:rsidR="009C1597" w:rsidRDefault="009C1597" w:rsidP="009C1597">
      <w:r>
        <w:t xml:space="preserve">                                          </w:t>
      </w:r>
      <w:r>
        <w:rPr>
          <w:noProof/>
        </w:rPr>
        <w:drawing>
          <wp:inline distT="0" distB="0" distL="0" distR="0" wp14:anchorId="7C4BE160" wp14:editId="061208DA">
            <wp:extent cx="2409825" cy="1400175"/>
            <wp:effectExtent l="0" t="0" r="9525" b="9525"/>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409825" cy="1400175"/>
                    </a:xfrm>
                    <a:prstGeom prst="rect">
                      <a:avLst/>
                    </a:prstGeom>
                  </pic:spPr>
                </pic:pic>
              </a:graphicData>
            </a:graphic>
          </wp:inline>
        </w:drawing>
      </w:r>
    </w:p>
    <w:p w14:paraId="7BF1A331" w14:textId="77777777" w:rsidR="009C1597" w:rsidRDefault="009C1597" w:rsidP="009C1597">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62688" behindDoc="0" locked="0" layoutInCell="1" allowOverlap="1" wp14:anchorId="7CEA591A" wp14:editId="45692658">
                <wp:simplePos x="0" y="0"/>
                <wp:positionH relativeFrom="column">
                  <wp:posOffset>1710055</wp:posOffset>
                </wp:positionH>
                <wp:positionV relativeFrom="paragraph">
                  <wp:posOffset>128905</wp:posOffset>
                </wp:positionV>
                <wp:extent cx="2341245" cy="296545"/>
                <wp:effectExtent l="0" t="0" r="20955" b="27305"/>
                <wp:wrapNone/>
                <wp:docPr id="2065" name="Text Box 2065"/>
                <wp:cNvGraphicFramePr/>
                <a:graphic xmlns:a="http://schemas.openxmlformats.org/drawingml/2006/main">
                  <a:graphicData uri="http://schemas.microsoft.com/office/word/2010/wordprocessingShape">
                    <wps:wsp>
                      <wps:cNvSpPr txBox="1"/>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EFF857D" w14:textId="77777777" w:rsidR="00620AA5" w:rsidRDefault="00620AA5" w:rsidP="009C1597">
                            <w:pPr>
                              <w:jc w:val="center"/>
                            </w:pPr>
                            <w:r>
                              <w:t>Fig: Positive Clam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CEA591A" id="Text Box 2065" o:spid="_x0000_s1031" type="#_x0000_t202" style="position:absolute;left:0;text-align:left;margin-left:134.65pt;margin-top:10.15pt;width:184.35pt;height:23.3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" fillcolor="white [3201]" strokeweight=".5pt">
                <v:textbox>
                  <w:txbxContent>
                    <w:p w14:paraId="2EFF857D" w14:textId="77777777" w:rsidR="00620AA5" w:rsidRDefault="00620AA5" w:rsidP="009C1597">
                      <w:pPr>
                        <w:jc w:val="center"/>
                      </w:pPr>
                      <w:r>
                        <w:t>Fig: Positive Clamper Circuit</w:t>
                      </w:r>
                    </w:p>
                  </w:txbxContent>
                </v:textbox>
              </v:shape>
            </w:pict>
          </mc:Fallback>
        </mc:AlternateContent>
      </w:r>
    </w:p>
    <w:p w14:paraId="000E8D49" w14:textId="77777777" w:rsidR="009C1597" w:rsidRDefault="009C1597" w:rsidP="002508EE"/>
    <w:p w14:paraId="494ECE02" w14:textId="77777777" w:rsidR="009C1597" w:rsidRDefault="009C1597" w:rsidP="002508EE"/>
    <w:p w14:paraId="6F420E2C" w14:textId="57C829F3" w:rsidR="009C1597" w:rsidRPr="009C1597" w:rsidRDefault="009C1597" w:rsidP="00640A9F">
      <w:pPr>
        <w:jc w:val="both"/>
      </w:pPr>
      <w:r w:rsidRPr="009C1597">
        <w:t xml:space="preserve">Initially when the input </w:t>
      </w:r>
      <w:r w:rsidR="002234CB">
        <w:t>signal is applied, then during the positive half cycle,</w:t>
      </w:r>
      <w:r w:rsidRPr="009C1597">
        <w:t xml:space="preserve"> the capacitor </w:t>
      </w:r>
      <w:r w:rsidR="002234CB">
        <w:t>will not be able to</w:t>
      </w:r>
      <w:r w:rsidRPr="009C1597">
        <w:t xml:space="preserve"> charge</w:t>
      </w:r>
      <w:r w:rsidR="002234CB">
        <w:t xml:space="preserve"> itself</w:t>
      </w:r>
      <w:r w:rsidRPr="009C1597">
        <w:t xml:space="preserve"> </w:t>
      </w:r>
      <w:r w:rsidR="002234CB">
        <w:t xml:space="preserve">as </w:t>
      </w:r>
      <w:r w:rsidRPr="009C1597">
        <w:t>the diode is rev</w:t>
      </w:r>
      <w:r w:rsidR="00640A9F">
        <w:t>erse biased.</w:t>
      </w:r>
      <w:r w:rsidR="005B0B75">
        <w:t xml:space="preserve"> </w:t>
      </w:r>
      <w:r w:rsidRPr="009C1597">
        <w:t>During the negative half cycle, at the peak value, the capacitor gets charged with negative</w:t>
      </w:r>
      <w:r w:rsidR="005B0B75">
        <w:t xml:space="preserve"> charges</w:t>
      </w:r>
      <w:r w:rsidRPr="009C1597">
        <w:t xml:space="preserve"> on </w:t>
      </w:r>
      <w:r w:rsidR="005B0B75">
        <w:t>right</w:t>
      </w:r>
      <w:r w:rsidR="000248ED">
        <w:t>-</w:t>
      </w:r>
      <w:r w:rsidR="005B0B75">
        <w:t>hand</w:t>
      </w:r>
      <w:r w:rsidRPr="009C1597">
        <w:t xml:space="preserve"> plate and positive</w:t>
      </w:r>
      <w:r w:rsidR="005B0B75">
        <w:t xml:space="preserve"> charges</w:t>
      </w:r>
      <w:r w:rsidRPr="009C1597">
        <w:t xml:space="preserve"> on the </w:t>
      </w:r>
      <w:r w:rsidR="000248ED">
        <w:t>left-hand</w:t>
      </w:r>
      <w:r w:rsidR="005B0B75">
        <w:t xml:space="preserve"> plate</w:t>
      </w:r>
      <w:r w:rsidRPr="009C1597">
        <w:t xml:space="preserve">. The capacitor </w:t>
      </w:r>
      <w:r>
        <w:t>is now charged to its peak valu</w:t>
      </w:r>
      <w:r w:rsidR="00640A9F">
        <w:t>e</w:t>
      </w:r>
      <w:r w:rsidRPr="009C1597">
        <w:t>. The diode is forward biased and conducts</w:t>
      </w:r>
      <w:r w:rsidR="00257664">
        <w:t>.</w:t>
      </w:r>
    </w:p>
    <w:p w14:paraId="5426A798" w14:textId="75540F12" w:rsidR="009C1597" w:rsidRPr="009C1597" w:rsidRDefault="009C1597" w:rsidP="00640A9F">
      <w:pPr>
        <w:jc w:val="both"/>
      </w:pPr>
      <w:r w:rsidRPr="009C1597">
        <w:t>During the next positive half cycle, the cap</w:t>
      </w:r>
      <w:r w:rsidR="00640A9F">
        <w:t xml:space="preserve">acitor </w:t>
      </w:r>
      <w:r w:rsidR="000E1206">
        <w:t>has already been</w:t>
      </w:r>
      <w:r w:rsidR="00640A9F">
        <w:t xml:space="preserve"> charged to </w:t>
      </w:r>
      <w:r w:rsidR="000E1206">
        <w:t xml:space="preserve">the </w:t>
      </w:r>
      <w:r w:rsidR="00640A9F">
        <w:t>peak value</w:t>
      </w:r>
      <w:r w:rsidR="000E1206">
        <w:t xml:space="preserve"> of the input signal</w:t>
      </w:r>
      <w:r w:rsidRPr="009C1597">
        <w:t xml:space="preserve"> while the diode gets reverse biased </w:t>
      </w:r>
      <w:r w:rsidR="00CC229B">
        <w:t xml:space="preserve">(behaves like an </w:t>
      </w:r>
      <w:r w:rsidRPr="009C1597">
        <w:t>open circuit</w:t>
      </w:r>
      <w:r w:rsidR="00CC229B">
        <w:t>)</w:t>
      </w:r>
      <w:r w:rsidR="00D45740">
        <w:t xml:space="preserve"> again</w:t>
      </w:r>
      <w:r w:rsidRPr="009C1597">
        <w:t>.</w:t>
      </w:r>
    </w:p>
    <w:p w14:paraId="69F84490" w14:textId="6786AA38" w:rsidR="009C1597" w:rsidRDefault="009C1597" w:rsidP="002508EE"/>
    <w:p w14:paraId="343D0F05" w14:textId="77777777" w:rsidR="00D26E9B" w:rsidRDefault="00D26E9B" w:rsidP="002508EE"/>
    <w:p w14:paraId="746B3A0D" w14:textId="77777777" w:rsidR="009C1597" w:rsidRDefault="00640A9F" w:rsidP="002508EE">
      <w:r>
        <w:rPr>
          <w:noProof/>
        </w:rPr>
        <w:lastRenderedPageBreak/>
        <w:t xml:space="preserve">         </w:t>
      </w:r>
      <w:r>
        <w:rPr>
          <w:noProof/>
        </w:rPr>
        <w:drawing>
          <wp:inline distT="0" distB="0" distL="0" distR="0" wp14:anchorId="6DF0C705" wp14:editId="49100ED7">
            <wp:extent cx="1485900" cy="1266825"/>
            <wp:effectExtent l="0" t="0" r="0" b="9525"/>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485900" cy="1266825"/>
                    </a:xfrm>
                    <a:prstGeom prst="rect">
                      <a:avLst/>
                    </a:prstGeom>
                  </pic:spPr>
                </pic:pic>
              </a:graphicData>
            </a:graphic>
          </wp:inline>
        </w:drawing>
      </w:r>
      <w:r>
        <w:t xml:space="preserve">                                               </w:t>
      </w:r>
      <w:r>
        <w:rPr>
          <w:noProof/>
        </w:rPr>
        <w:drawing>
          <wp:inline distT="0" distB="0" distL="0" distR="0" wp14:anchorId="08162A0C" wp14:editId="5557BCF7">
            <wp:extent cx="1657350" cy="1257300"/>
            <wp:effectExtent l="0" t="0" r="0" b="0"/>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657350" cy="1257300"/>
                    </a:xfrm>
                    <a:prstGeom prst="rect">
                      <a:avLst/>
                    </a:prstGeom>
                  </pic:spPr>
                </pic:pic>
              </a:graphicData>
            </a:graphic>
          </wp:inline>
        </w:drawing>
      </w:r>
    </w:p>
    <w:p w14:paraId="509EFA96" w14:textId="77777777" w:rsidR="00640A9F" w:rsidRDefault="00640A9F" w:rsidP="00640A9F">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64736" behindDoc="0" locked="0" layoutInCell="1" allowOverlap="1" wp14:anchorId="21F928D3" wp14:editId="6E9FD900">
                <wp:simplePos x="0" y="0"/>
                <wp:positionH relativeFrom="column">
                  <wp:posOffset>1710055</wp:posOffset>
                </wp:positionH>
                <wp:positionV relativeFrom="paragraph">
                  <wp:posOffset>128905</wp:posOffset>
                </wp:positionV>
                <wp:extent cx="2341245" cy="296545"/>
                <wp:effectExtent l="0" t="0" r="20955" b="27305"/>
                <wp:wrapNone/>
                <wp:docPr id="2068" name="Text Box 2068"/>
                <wp:cNvGraphicFramePr/>
                <a:graphic xmlns:a="http://schemas.openxmlformats.org/drawingml/2006/main">
                  <a:graphicData uri="http://schemas.microsoft.com/office/word/2010/wordprocessingShape">
                    <wps:wsp>
                      <wps:cNvSpPr txBox="1"/>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369CAF" w14:textId="77777777" w:rsidR="00620AA5" w:rsidRDefault="00620AA5" w:rsidP="00640A9F">
                            <w:pPr>
                              <w:jc w:val="center"/>
                            </w:pPr>
                            <w:r>
                              <w:t>Fig: Positive Clamper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1F928D3" id="Text Box 2068" o:spid="_x0000_s1032" type="#_x0000_t202" style="position:absolute;left:0;text-align:left;margin-left:134.65pt;margin-top:10.15pt;width:184.35pt;height:23.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" fillcolor="white [3201]" strokeweight=".5pt">
                <v:textbox>
                  <w:txbxContent>
                    <w:p w14:paraId="69369CAF" w14:textId="77777777" w:rsidR="00620AA5" w:rsidRDefault="00620AA5" w:rsidP="00640A9F">
                      <w:pPr>
                        <w:jc w:val="center"/>
                      </w:pPr>
                      <w:r>
                        <w:t>Fig: Positive Clamper Output</w:t>
                      </w:r>
                    </w:p>
                  </w:txbxContent>
                </v:textbox>
              </v:shape>
            </w:pict>
          </mc:Fallback>
        </mc:AlternateContent>
      </w:r>
    </w:p>
    <w:p w14:paraId="15112BAE" w14:textId="77777777" w:rsidR="00411BCF" w:rsidRPr="00411BCF" w:rsidRDefault="00411BCF" w:rsidP="00411BCF"/>
    <w:p w14:paraId="29DAE678" w14:textId="460C5205" w:rsidR="00640A9F" w:rsidRPr="00620AA5" w:rsidRDefault="00640A9F" w:rsidP="00620AA5">
      <w:pPr>
        <w:pStyle w:val="Heading2"/>
        <w:rPr>
          <w:sz w:val="28"/>
        </w:rPr>
      </w:pPr>
      <w:r>
        <w:rPr>
          <w:sz w:val="28"/>
        </w:rPr>
        <w:t>Biased Positive Clamper</w:t>
      </w:r>
      <w:r w:rsidR="009E0907">
        <w:rPr>
          <w:sz w:val="28"/>
        </w:rPr>
        <w:t xml:space="preserve"> (</w:t>
      </w:r>
      <w:r w:rsidR="009249F7">
        <w:rPr>
          <w:sz w:val="28"/>
        </w:rPr>
        <w:t>w</w:t>
      </w:r>
      <w:r w:rsidR="009E0907">
        <w:rPr>
          <w:sz w:val="28"/>
        </w:rPr>
        <w:t>ith positive reference voltage)</w:t>
      </w:r>
      <w:r w:rsidR="0089013D" w:rsidRPr="002508EE">
        <w:rPr>
          <w:sz w:val="28"/>
        </w:rPr>
        <w:t>:</w:t>
      </w:r>
    </w:p>
    <w:p w14:paraId="4DC856D8" w14:textId="156DB207" w:rsidR="0089013D" w:rsidRDefault="00640A9F" w:rsidP="009249F7">
      <w:pPr>
        <w:jc w:val="both"/>
      </w:pPr>
      <w:r w:rsidRPr="00640A9F">
        <w:t xml:space="preserve">A </w:t>
      </w:r>
      <w:r w:rsidR="00620AA5">
        <w:t>p</w:t>
      </w:r>
      <w:r w:rsidRPr="00640A9F">
        <w:t>ositive clamper circuit if biased with some positive reference voltage, that voltage will be added to the output to raise the clamped level. Using this, the circuit of the positive clamper with</w:t>
      </w:r>
      <w:r w:rsidR="00980A18">
        <w:t xml:space="preserve"> a</w:t>
      </w:r>
      <w:r w:rsidRPr="00640A9F">
        <w:t xml:space="preserve"> positive reference voltage is constructed as below.</w:t>
      </w:r>
    </w:p>
    <w:p w14:paraId="19B880BA" w14:textId="77777777" w:rsidR="00640A9F" w:rsidRDefault="00640A9F" w:rsidP="009249F7">
      <w:pPr>
        <w:jc w:val="both"/>
        <w:rPr>
          <w:noProof/>
        </w:rPr>
      </w:pPr>
      <w:r w:rsidRPr="00640A9F">
        <w:rPr>
          <w:noProof/>
        </w:rPr>
        <w:t>During the positive half cycle, the reference voltage is applied through the diode at the output and as the input voltage increases, the cathode voltage of the diode increase with respect to the anode voltage and hence it stops conducting. During the negative half cycle, the diode gets forward biased and starts conducting. The voltage across the capacitor and the reference voltage together maintain the output voltage level</w:t>
      </w:r>
      <w:r>
        <w:rPr>
          <w:noProof/>
        </w:rPr>
        <w:t>.</w:t>
      </w:r>
    </w:p>
    <w:p w14:paraId="562F1465" w14:textId="77777777" w:rsidR="00640A9F" w:rsidRDefault="00640A9F" w:rsidP="0089013D">
      <w:pPr>
        <w:jc w:val="center"/>
        <w:rPr>
          <w:noProof/>
        </w:rPr>
      </w:pPr>
    </w:p>
    <w:p w14:paraId="672E42B4" w14:textId="77777777" w:rsidR="00640A9F" w:rsidRDefault="00640A9F" w:rsidP="0089013D">
      <w:pPr>
        <w:jc w:val="center"/>
        <w:rPr>
          <w:noProof/>
        </w:rPr>
      </w:pPr>
    </w:p>
    <w:p w14:paraId="74C1CF53" w14:textId="77777777" w:rsidR="00640A9F" w:rsidRDefault="00640A9F" w:rsidP="00640A9F">
      <w:pPr>
        <w:jc w:val="center"/>
        <w:rPr>
          <w:noProof/>
        </w:rPr>
      </w:pPr>
      <w:r>
        <w:rPr>
          <w:noProof/>
        </w:rPr>
        <w:t xml:space="preserve">   </w:t>
      </w:r>
      <w:r>
        <w:rPr>
          <w:noProof/>
        </w:rPr>
        <w:drawing>
          <wp:inline distT="0" distB="0" distL="0" distR="0" wp14:anchorId="0554D79B" wp14:editId="22DFF980">
            <wp:extent cx="2400300" cy="1400175"/>
            <wp:effectExtent l="0" t="0" r="0" b="9525"/>
            <wp:docPr id="2069" name="Picture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400300" cy="1400175"/>
                    </a:xfrm>
                    <a:prstGeom prst="rect">
                      <a:avLst/>
                    </a:prstGeom>
                  </pic:spPr>
                </pic:pic>
              </a:graphicData>
            </a:graphic>
          </wp:inline>
        </w:drawing>
      </w:r>
    </w:p>
    <w:p w14:paraId="4A3B9E7C" w14:textId="77777777" w:rsidR="0089013D" w:rsidRDefault="0089013D" w:rsidP="0089013D">
      <w:pPr>
        <w:autoSpaceDE w:val="0"/>
        <w:autoSpaceDN w:val="0"/>
        <w:adjustRightInd w:val="0"/>
        <w:jc w:val="both"/>
        <w:rPr>
          <w:sz w:val="28"/>
          <w:szCs w:val="28"/>
        </w:rPr>
      </w:pPr>
    </w:p>
    <w:p w14:paraId="6C3BD449" w14:textId="77777777" w:rsidR="0089013D" w:rsidRDefault="0089013D" w:rsidP="0089013D">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6304" behindDoc="0" locked="0" layoutInCell="1" allowOverlap="1" wp14:anchorId="05737314" wp14:editId="391275FF">
                <wp:simplePos x="0" y="0"/>
                <wp:positionH relativeFrom="column">
                  <wp:posOffset>1590086</wp:posOffset>
                </wp:positionH>
                <wp:positionV relativeFrom="paragraph">
                  <wp:posOffset>-5498</wp:posOffset>
                </wp:positionV>
                <wp:extent cx="2955073" cy="296545"/>
                <wp:effectExtent l="0" t="0" r="17145" b="27305"/>
                <wp:wrapNone/>
                <wp:docPr id="28" name="Text Box 28"/>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383FA5" w14:textId="42F4BF06" w:rsidR="00620AA5" w:rsidRDefault="00620AA5" w:rsidP="0089013D">
                            <w:pPr>
                              <w:jc w:val="center"/>
                            </w:pPr>
                            <w:r>
                              <w:t>Fig: Biased Positive Clam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5737314" id="Text Box 28" o:spid="_x0000_s1033" type="#_x0000_t202" style="position:absolute;left:0;text-align:left;margin-left:125.2pt;margin-top:-.45pt;width:232.7pt;height:23.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iSFmQ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" fillcolor="white [3201]" strokeweight=".5pt">
                <v:textbox>
                  <w:txbxContent>
                    <w:p w14:paraId="18383FA5" w14:textId="42F4BF06" w:rsidR="00620AA5" w:rsidRDefault="00620AA5" w:rsidP="0089013D">
                      <w:pPr>
                        <w:jc w:val="center"/>
                      </w:pPr>
                      <w:r>
                        <w:t>Fig: Biased Positive Clamper Circuit</w:t>
                      </w:r>
                    </w:p>
                  </w:txbxContent>
                </v:textbox>
              </v:shape>
            </w:pict>
          </mc:Fallback>
        </mc:AlternateContent>
      </w:r>
    </w:p>
    <w:p w14:paraId="4E4BDB2C" w14:textId="77777777" w:rsidR="0089013D" w:rsidRDefault="0089013D" w:rsidP="002508EE"/>
    <w:p w14:paraId="4F23FB21" w14:textId="77777777" w:rsidR="00640A9F" w:rsidRDefault="002E65CA" w:rsidP="002508EE">
      <w:pPr>
        <w:rPr>
          <w:noProof/>
        </w:rPr>
      </w:pPr>
      <w:r>
        <w:rPr>
          <w:noProof/>
        </w:rPr>
        <w:t xml:space="preserve">                                                        </w:t>
      </w:r>
    </w:p>
    <w:p w14:paraId="3265FA27" w14:textId="77777777" w:rsidR="00640A9F" w:rsidRDefault="009E0907" w:rsidP="002508EE">
      <w:pPr>
        <w:rPr>
          <w:noProof/>
        </w:rPr>
      </w:pPr>
      <w:r>
        <w:rPr>
          <w:noProof/>
        </w:rPr>
        <w:t xml:space="preserve">                      </w:t>
      </w:r>
      <w:r w:rsidR="00640A9F">
        <w:rPr>
          <w:noProof/>
        </w:rPr>
        <w:drawing>
          <wp:inline distT="0" distB="0" distL="0" distR="0" wp14:anchorId="1445862A" wp14:editId="4E772F38">
            <wp:extent cx="1419225" cy="116672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421747" cy="1168798"/>
                    </a:xfrm>
                    <a:prstGeom prst="rect">
                      <a:avLst/>
                    </a:prstGeom>
                  </pic:spPr>
                </pic:pic>
              </a:graphicData>
            </a:graphic>
          </wp:inline>
        </w:drawing>
      </w:r>
      <w:r w:rsidR="00640A9F">
        <w:rPr>
          <w:noProof/>
        </w:rPr>
        <w:t xml:space="preserve">                                       </w:t>
      </w:r>
      <w:r w:rsidR="00640A9F">
        <w:rPr>
          <w:noProof/>
        </w:rPr>
        <w:drawing>
          <wp:inline distT="0" distB="0" distL="0" distR="0" wp14:anchorId="7D58622B" wp14:editId="42BB145E">
            <wp:extent cx="1666875" cy="1352550"/>
            <wp:effectExtent l="0" t="0" r="9525" b="0"/>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666875" cy="1352550"/>
                    </a:xfrm>
                    <a:prstGeom prst="rect">
                      <a:avLst/>
                    </a:prstGeom>
                  </pic:spPr>
                </pic:pic>
              </a:graphicData>
            </a:graphic>
          </wp:inline>
        </w:drawing>
      </w:r>
    </w:p>
    <w:p w14:paraId="0D3A89DB" w14:textId="77777777" w:rsidR="009E0907" w:rsidRDefault="009E0907" w:rsidP="009E0907">
      <w:pPr>
        <w:rPr>
          <w:noProof/>
        </w:rPr>
      </w:pPr>
    </w:p>
    <w:p w14:paraId="19C74850" w14:textId="77777777" w:rsidR="002E65CA" w:rsidRPr="009E0907" w:rsidRDefault="002E65CA" w:rsidP="009E0907">
      <w:r>
        <w:rPr>
          <w:rFonts w:eastAsiaTheme="minorHAnsi"/>
          <w:noProof/>
        </w:rPr>
        <mc:AlternateContent>
          <mc:Choice Requires="wps">
            <w:drawing>
              <wp:anchor distT="0" distB="0" distL="114300" distR="114300" simplePos="0" relativeHeight="251748352" behindDoc="0" locked="0" layoutInCell="1" allowOverlap="1" wp14:anchorId="1E0920A9" wp14:editId="5F36A3F2">
                <wp:simplePos x="0" y="0"/>
                <wp:positionH relativeFrom="column">
                  <wp:posOffset>1590086</wp:posOffset>
                </wp:positionH>
                <wp:positionV relativeFrom="paragraph">
                  <wp:posOffset>-5498</wp:posOffset>
                </wp:positionV>
                <wp:extent cx="2955073" cy="296545"/>
                <wp:effectExtent l="0" t="0" r="17145" b="27305"/>
                <wp:wrapNone/>
                <wp:docPr id="31" name="Text Box 31"/>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413CD94" w14:textId="2CF99440" w:rsidR="00620AA5" w:rsidRDefault="00620AA5" w:rsidP="002E65CA">
                            <w:pPr>
                              <w:jc w:val="center"/>
                            </w:pPr>
                            <w:r>
                              <w:t>Fig: Biased Positive Clamper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E0920A9" id="Text Box 31" o:spid="_x0000_s1034" type="#_x0000_t202" style="position:absolute;margin-left:125.2pt;margin-top:-.45pt;width:232.7pt;height:23.3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" fillcolor="white [3201]" strokeweight=".5pt">
                <v:textbox>
                  <w:txbxContent>
                    <w:p w14:paraId="1413CD94" w14:textId="2CF99440" w:rsidR="00620AA5" w:rsidRDefault="00620AA5" w:rsidP="002E65CA">
                      <w:pPr>
                        <w:jc w:val="center"/>
                      </w:pPr>
                      <w:r>
                        <w:t>Fig: Biased Positive Clamper Output</w:t>
                      </w:r>
                    </w:p>
                  </w:txbxContent>
                </v:textbox>
              </v:shape>
            </w:pict>
          </mc:Fallback>
        </mc:AlternateContent>
      </w:r>
    </w:p>
    <w:p w14:paraId="02C92A04" w14:textId="2461661E" w:rsidR="0089013D" w:rsidRDefault="0089013D" w:rsidP="002508EE"/>
    <w:p w14:paraId="47975D85" w14:textId="77777777" w:rsidR="00913767" w:rsidRDefault="00913767" w:rsidP="002508EE"/>
    <w:p w14:paraId="6160345A" w14:textId="6F8D2C3D" w:rsidR="004823B0" w:rsidRDefault="004823B0" w:rsidP="00913767">
      <w:pPr>
        <w:pStyle w:val="Heading2"/>
        <w:rPr>
          <w:sz w:val="28"/>
        </w:rPr>
      </w:pPr>
      <w:r>
        <w:rPr>
          <w:sz w:val="28"/>
        </w:rPr>
        <w:t>Observations:</w:t>
      </w:r>
    </w:p>
    <w:p w14:paraId="15E70AB6" w14:textId="77777777" w:rsidR="00913767" w:rsidRPr="00913767" w:rsidRDefault="00913767" w:rsidP="00913767"/>
    <w:p w14:paraId="42C55A27" w14:textId="33AB70D0" w:rsidR="004823B0" w:rsidRDefault="004823B0" w:rsidP="004823B0">
      <w:pPr>
        <w:rPr>
          <w:b/>
        </w:rPr>
      </w:pPr>
      <w:proofErr w:type="spellStart"/>
      <w:r>
        <w:rPr>
          <w:b/>
        </w:rPr>
        <w:t>V</w:t>
      </w:r>
      <w:r>
        <w:rPr>
          <w:b/>
          <w:sz w:val="12"/>
          <w:szCs w:val="12"/>
        </w:rPr>
        <w:t>pp</w:t>
      </w:r>
      <w:proofErr w:type="spellEnd"/>
      <w:r>
        <w:rPr>
          <w:b/>
          <w:sz w:val="12"/>
          <w:szCs w:val="12"/>
        </w:rPr>
        <w:t xml:space="preserve"> </w:t>
      </w:r>
      <w:r>
        <w:rPr>
          <w:b/>
        </w:rPr>
        <w:t xml:space="preserve"> =</w:t>
      </w:r>
      <w:r w:rsidR="003D491F">
        <w:rPr>
          <w:b/>
        </w:rPr>
        <w:t xml:space="preserve"> _</w:t>
      </w:r>
      <w:r>
        <w:rPr>
          <w:b/>
        </w:rPr>
        <w:t>_________</w:t>
      </w:r>
    </w:p>
    <w:p w14:paraId="282074DE" w14:textId="341219E3" w:rsidR="004823B0" w:rsidRDefault="004823B0" w:rsidP="004823B0">
      <w:pPr>
        <w:rPr>
          <w:b/>
        </w:rPr>
      </w:pPr>
      <w:r>
        <w:rPr>
          <w:b/>
        </w:rPr>
        <w:t xml:space="preserve">R   = </w:t>
      </w:r>
      <w:r w:rsidR="003D491F">
        <w:rPr>
          <w:b/>
        </w:rPr>
        <w:t xml:space="preserve"> _</w:t>
      </w:r>
      <w:r>
        <w:rPr>
          <w:b/>
        </w:rPr>
        <w:t>_________</w:t>
      </w:r>
    </w:p>
    <w:p w14:paraId="301B9B67" w14:textId="6983EB2B" w:rsidR="004823B0" w:rsidRDefault="004823B0" w:rsidP="004823B0">
      <w:pPr>
        <w:rPr>
          <w:b/>
        </w:rPr>
      </w:pPr>
      <w:r>
        <w:rPr>
          <w:b/>
        </w:rPr>
        <w:t>C   = __________</w:t>
      </w:r>
    </w:p>
    <w:p w14:paraId="14E36EC5" w14:textId="20B32E7A" w:rsidR="00423F13" w:rsidRDefault="004823B0" w:rsidP="004823B0">
      <w:pPr>
        <w:rPr>
          <w:b/>
        </w:rPr>
      </w:pPr>
      <w:r>
        <w:rPr>
          <w:b/>
        </w:rPr>
        <w:t xml:space="preserve">f   = </w:t>
      </w:r>
      <w:r w:rsidR="003D491F">
        <w:rPr>
          <w:b/>
        </w:rPr>
        <w:t xml:space="preserve">  </w:t>
      </w:r>
      <w:r>
        <w:rPr>
          <w:b/>
        </w:rPr>
        <w:t>__________</w:t>
      </w:r>
    </w:p>
    <w:p w14:paraId="4E1F5DE1" w14:textId="77777777" w:rsidR="00913767" w:rsidRDefault="00913767" w:rsidP="00913767">
      <w:pPr>
        <w:pStyle w:val="Heading2"/>
        <w:rPr>
          <w:sz w:val="28"/>
        </w:rPr>
      </w:pPr>
    </w:p>
    <w:p w14:paraId="0106CE9A" w14:textId="3CF36652" w:rsidR="00913767" w:rsidRPr="00E55681" w:rsidRDefault="00D36FA6" w:rsidP="00E55681">
      <w:pPr>
        <w:pStyle w:val="Heading2"/>
        <w:rPr>
          <w:sz w:val="28"/>
        </w:rPr>
      </w:pPr>
      <w:r>
        <w:rPr>
          <w:sz w:val="28"/>
        </w:rPr>
        <w:t>Tasks:</w:t>
      </w:r>
    </w:p>
    <w:p w14:paraId="62D54F3A" w14:textId="77777777" w:rsidR="00F11784" w:rsidRDefault="00423F13" w:rsidP="00F11784">
      <w:pPr>
        <w:pStyle w:val="ListParagraph"/>
        <w:numPr>
          <w:ilvl w:val="0"/>
          <w:numId w:val="9"/>
        </w:numPr>
        <w:jc w:val="both"/>
      </w:pPr>
      <w:r>
        <w:t xml:space="preserve">Perform all the calculations of the output voltage and capacitor voltage on separate A4 pages. </w:t>
      </w:r>
    </w:p>
    <w:p w14:paraId="54799DD8" w14:textId="2C4D5D28" w:rsidR="004823B0" w:rsidRDefault="004823B0" w:rsidP="00F11784">
      <w:pPr>
        <w:pStyle w:val="ListParagraph"/>
        <w:numPr>
          <w:ilvl w:val="0"/>
          <w:numId w:val="9"/>
        </w:numPr>
        <w:jc w:val="both"/>
      </w:pPr>
      <w:r w:rsidRPr="00D0743D">
        <w:t xml:space="preserve">Attach </w:t>
      </w:r>
      <w:r>
        <w:t xml:space="preserve">all </w:t>
      </w:r>
      <w:r w:rsidRPr="00D0743D">
        <w:t>the pictures of the corresponding output waveforms.</w:t>
      </w:r>
      <w:r w:rsidR="00615914">
        <w:t xml:space="preserve"> </w:t>
      </w:r>
    </w:p>
    <w:p w14:paraId="2EFB8F64" w14:textId="2D295F57" w:rsidR="00F11784" w:rsidRDefault="00F11784" w:rsidP="00F11784">
      <w:pPr>
        <w:pStyle w:val="ListParagraph"/>
        <w:numPr>
          <w:ilvl w:val="0"/>
          <w:numId w:val="9"/>
        </w:numPr>
        <w:jc w:val="both"/>
      </w:pPr>
      <w:r>
        <w:t xml:space="preserve">Indicate the voltage levels on the output waveforms. </w:t>
      </w:r>
    </w:p>
    <w:p w14:paraId="273B5E21" w14:textId="68A8DC41" w:rsidR="004F03B7" w:rsidRDefault="004F03B7" w:rsidP="00F11784">
      <w:pPr>
        <w:pStyle w:val="ListParagraph"/>
        <w:numPr>
          <w:ilvl w:val="0"/>
          <w:numId w:val="9"/>
        </w:numPr>
        <w:jc w:val="both"/>
      </w:pPr>
      <w:r>
        <w:t xml:space="preserve">Perform </w:t>
      </w:r>
      <w:r w:rsidR="00717524">
        <w:t xml:space="preserve">all </w:t>
      </w:r>
      <w:r>
        <w:t xml:space="preserve">the calculations of the biased positive clamper (with </w:t>
      </w:r>
      <w:r w:rsidR="0035717C">
        <w:t xml:space="preserve">a </w:t>
      </w:r>
      <w:r>
        <w:t xml:space="preserve">negative </w:t>
      </w:r>
      <w:r w:rsidR="00230FFD">
        <w:t>dc battery</w:t>
      </w:r>
      <w:r>
        <w:t xml:space="preserve">) that was assigned </w:t>
      </w:r>
      <w:r w:rsidR="0011221F">
        <w:t>during</w:t>
      </w:r>
      <w:r>
        <w:t xml:space="preserve"> the lab. </w:t>
      </w:r>
    </w:p>
    <w:p w14:paraId="38236CDC" w14:textId="77777777" w:rsidR="00423F13" w:rsidRPr="00D0743D" w:rsidRDefault="00423F13" w:rsidP="004823B0"/>
    <w:p w14:paraId="482AEBDE" w14:textId="77777777" w:rsidR="00A168DA" w:rsidRDefault="00A168DA" w:rsidP="004823B0">
      <w:pPr>
        <w:keepNext/>
        <w:keepLines/>
        <w:spacing w:before="200"/>
        <w:outlineLvl w:val="1"/>
        <w:rPr>
          <w:rFonts w:asciiTheme="majorHAnsi" w:eastAsiaTheme="majorEastAsia" w:hAnsiTheme="majorHAnsi" w:cstheme="majorBidi"/>
          <w:b/>
          <w:bCs/>
          <w:color w:val="4F81BD" w:themeColor="accent1"/>
          <w:sz w:val="28"/>
        </w:rPr>
      </w:pPr>
    </w:p>
    <w:p w14:paraId="58A93D43" w14:textId="0F5BA6BA" w:rsidR="004823B0" w:rsidRPr="00FE6293" w:rsidRDefault="004823B0" w:rsidP="004823B0">
      <w:pPr>
        <w:keepNext/>
        <w:keepLines/>
        <w:spacing w:before="200"/>
        <w:outlineLvl w:val="1"/>
        <w:rPr>
          <w:rFonts w:asciiTheme="majorHAnsi" w:eastAsiaTheme="majorEastAsia" w:hAnsiTheme="majorHAnsi" w:cstheme="majorBidi"/>
          <w:b/>
          <w:bCs/>
          <w:color w:val="4F81BD" w:themeColor="accent1"/>
          <w:sz w:val="28"/>
        </w:rPr>
      </w:pPr>
      <w:r w:rsidRPr="00FE6293">
        <w:rPr>
          <w:rFonts w:asciiTheme="majorHAnsi" w:eastAsiaTheme="majorEastAsia" w:hAnsiTheme="majorHAnsi" w:cstheme="majorBidi"/>
          <w:b/>
          <w:bCs/>
          <w:color w:val="4F81BD" w:themeColor="accent1"/>
          <w:sz w:val="28"/>
        </w:rPr>
        <w:t>Positive C</w:t>
      </w:r>
      <w:r w:rsidR="00A168DA">
        <w:rPr>
          <w:rFonts w:asciiTheme="majorHAnsi" w:eastAsiaTheme="majorEastAsia" w:hAnsiTheme="majorHAnsi" w:cstheme="majorBidi"/>
          <w:b/>
          <w:bCs/>
          <w:color w:val="4F81BD" w:themeColor="accent1"/>
          <w:sz w:val="28"/>
        </w:rPr>
        <w:t>lamper</w:t>
      </w:r>
      <w:r w:rsidRPr="00FE6293">
        <w:rPr>
          <w:rFonts w:asciiTheme="majorHAnsi" w:eastAsiaTheme="majorEastAsia" w:hAnsiTheme="majorHAnsi" w:cstheme="majorBidi"/>
          <w:b/>
          <w:bCs/>
          <w:color w:val="4F81BD" w:themeColor="accent1"/>
          <w:sz w:val="28"/>
        </w:rPr>
        <w:t xml:space="preserve"> </w:t>
      </w:r>
      <w:r>
        <w:rPr>
          <w:rFonts w:asciiTheme="majorHAnsi" w:eastAsiaTheme="majorEastAsia" w:hAnsiTheme="majorHAnsi" w:cstheme="majorBidi"/>
          <w:b/>
          <w:bCs/>
          <w:color w:val="4F81BD" w:themeColor="accent1"/>
          <w:sz w:val="28"/>
        </w:rPr>
        <w:t>Output</w:t>
      </w:r>
      <w:r w:rsidRPr="00FE6293">
        <w:rPr>
          <w:rFonts w:asciiTheme="majorHAnsi" w:eastAsiaTheme="majorEastAsia" w:hAnsiTheme="majorHAnsi" w:cstheme="majorBidi"/>
          <w:b/>
          <w:bCs/>
          <w:color w:val="4F81BD" w:themeColor="accent1"/>
          <w:sz w:val="28"/>
        </w:rPr>
        <w:t>:</w:t>
      </w:r>
    </w:p>
    <w:p w14:paraId="6FA01ABD" w14:textId="77777777" w:rsidR="004823B0" w:rsidRDefault="004823B0" w:rsidP="004823B0">
      <w:pPr>
        <w:keepNext/>
        <w:keepLines/>
        <w:spacing w:before="200"/>
        <w:outlineLvl w:val="1"/>
        <w:rPr>
          <w:rFonts w:asciiTheme="majorHAnsi" w:eastAsiaTheme="majorEastAsia" w:hAnsiTheme="majorHAnsi" w:cstheme="majorBidi"/>
          <w:b/>
          <w:bCs/>
          <w:color w:val="4F81BD" w:themeColor="accent1"/>
        </w:rPr>
      </w:pPr>
    </w:p>
    <w:p w14:paraId="6C2EB7F9" w14:textId="77777777"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5754BA46" w14:textId="77777777"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687B0225" w14:textId="77777777"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520E22CD" w14:textId="77777777"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0359F8C1" w14:textId="77777777"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2DA8B545" w14:textId="4AFE06DF"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0E5A87C2" w14:textId="4216E2C9" w:rsidR="00920D49" w:rsidRDefault="00920D49" w:rsidP="004823B0">
      <w:pPr>
        <w:keepNext/>
        <w:keepLines/>
        <w:spacing w:before="200"/>
        <w:jc w:val="center"/>
        <w:outlineLvl w:val="1"/>
        <w:rPr>
          <w:rFonts w:asciiTheme="majorHAnsi" w:eastAsiaTheme="majorEastAsia" w:hAnsiTheme="majorHAnsi" w:cstheme="majorBidi"/>
          <w:b/>
          <w:bCs/>
          <w:color w:val="4F81BD" w:themeColor="accent1"/>
        </w:rPr>
      </w:pPr>
    </w:p>
    <w:p w14:paraId="03071389" w14:textId="77777777" w:rsidR="00920D49" w:rsidRDefault="00920D49" w:rsidP="004823B0">
      <w:pPr>
        <w:keepNext/>
        <w:keepLines/>
        <w:spacing w:before="200"/>
        <w:jc w:val="center"/>
        <w:outlineLvl w:val="1"/>
        <w:rPr>
          <w:rFonts w:asciiTheme="majorHAnsi" w:eastAsiaTheme="majorEastAsia" w:hAnsiTheme="majorHAnsi" w:cstheme="majorBidi"/>
          <w:b/>
          <w:bCs/>
          <w:color w:val="4F81BD" w:themeColor="accent1"/>
        </w:rPr>
      </w:pPr>
    </w:p>
    <w:p w14:paraId="3C3ED189" w14:textId="77777777"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50F95AD2" w14:textId="3C049315" w:rsidR="004823B0" w:rsidRPr="00D0743D" w:rsidRDefault="004823B0" w:rsidP="004823B0">
      <w:pPr>
        <w:keepNext/>
        <w:keepLines/>
        <w:spacing w:before="200"/>
        <w:outlineLvl w:val="1"/>
        <w:rPr>
          <w:rFonts w:asciiTheme="majorHAnsi" w:eastAsiaTheme="majorEastAsia" w:hAnsiTheme="majorHAnsi" w:cstheme="majorBidi"/>
          <w:b/>
          <w:bCs/>
          <w:color w:val="4F81BD" w:themeColor="accent1"/>
          <w:sz w:val="28"/>
        </w:rPr>
      </w:pPr>
      <w:r w:rsidRPr="00D0743D">
        <w:rPr>
          <w:rFonts w:asciiTheme="majorHAnsi" w:eastAsiaTheme="majorEastAsia" w:hAnsiTheme="majorHAnsi" w:cstheme="majorBidi"/>
          <w:b/>
          <w:bCs/>
          <w:color w:val="4F81BD" w:themeColor="accent1"/>
          <w:sz w:val="28"/>
        </w:rPr>
        <w:t xml:space="preserve">Negative </w:t>
      </w:r>
      <w:r w:rsidR="00A168DA">
        <w:rPr>
          <w:rFonts w:asciiTheme="majorHAnsi" w:eastAsiaTheme="majorEastAsia" w:hAnsiTheme="majorHAnsi" w:cstheme="majorBidi"/>
          <w:b/>
          <w:bCs/>
          <w:color w:val="4F81BD" w:themeColor="accent1"/>
          <w:sz w:val="28"/>
        </w:rPr>
        <w:t>Clamper</w:t>
      </w:r>
      <w:r w:rsidRPr="00D0743D">
        <w:rPr>
          <w:rFonts w:asciiTheme="majorHAnsi" w:eastAsiaTheme="majorEastAsia" w:hAnsiTheme="majorHAnsi" w:cstheme="majorBidi"/>
          <w:b/>
          <w:bCs/>
          <w:color w:val="4F81BD" w:themeColor="accent1"/>
          <w:sz w:val="28"/>
        </w:rPr>
        <w:t xml:space="preserve"> Output:</w:t>
      </w:r>
    </w:p>
    <w:p w14:paraId="091E1344" w14:textId="77777777"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61D5DD89" w14:textId="77777777" w:rsidR="004823B0" w:rsidRPr="005E760A" w:rsidRDefault="004823B0" w:rsidP="004823B0">
      <w:pPr>
        <w:keepNext/>
        <w:keepLines/>
        <w:spacing w:before="200"/>
        <w:outlineLvl w:val="1"/>
        <w:rPr>
          <w:rFonts w:asciiTheme="majorHAnsi" w:eastAsiaTheme="majorEastAsia" w:hAnsiTheme="majorHAnsi" w:cstheme="majorBidi"/>
          <w:b/>
          <w:bCs/>
          <w:color w:val="4F81BD" w:themeColor="accent1"/>
        </w:rPr>
      </w:pPr>
    </w:p>
    <w:p w14:paraId="64A0B5B2" w14:textId="77777777" w:rsidR="004823B0" w:rsidRPr="005E760A" w:rsidRDefault="004823B0" w:rsidP="004823B0">
      <w:pPr>
        <w:rPr>
          <w:b/>
        </w:rPr>
      </w:pPr>
    </w:p>
    <w:p w14:paraId="04676135" w14:textId="77777777" w:rsidR="004823B0" w:rsidRDefault="004823B0" w:rsidP="004823B0">
      <w:pPr>
        <w:rPr>
          <w:sz w:val="28"/>
          <w:szCs w:val="28"/>
        </w:rPr>
      </w:pPr>
    </w:p>
    <w:p w14:paraId="0D08E52E" w14:textId="77777777" w:rsidR="004823B0" w:rsidRDefault="004823B0" w:rsidP="004823B0">
      <w:pPr>
        <w:rPr>
          <w:sz w:val="28"/>
          <w:szCs w:val="28"/>
        </w:rPr>
      </w:pPr>
    </w:p>
    <w:p w14:paraId="294CCEA8" w14:textId="77777777" w:rsidR="004823B0" w:rsidRDefault="004823B0" w:rsidP="004823B0">
      <w:pPr>
        <w:rPr>
          <w:sz w:val="28"/>
          <w:szCs w:val="28"/>
        </w:rPr>
      </w:pPr>
    </w:p>
    <w:p w14:paraId="02A0DEAC" w14:textId="77777777" w:rsidR="004823B0" w:rsidRDefault="004823B0" w:rsidP="004823B0">
      <w:pPr>
        <w:rPr>
          <w:sz w:val="28"/>
          <w:szCs w:val="28"/>
        </w:rPr>
      </w:pPr>
    </w:p>
    <w:p w14:paraId="708B2594" w14:textId="77777777" w:rsidR="004823B0" w:rsidRDefault="004823B0" w:rsidP="004823B0">
      <w:pPr>
        <w:rPr>
          <w:sz w:val="28"/>
          <w:szCs w:val="28"/>
        </w:rPr>
      </w:pPr>
    </w:p>
    <w:p w14:paraId="252D8858" w14:textId="77777777" w:rsidR="004823B0" w:rsidRDefault="004823B0" w:rsidP="004823B0">
      <w:pPr>
        <w:rPr>
          <w:sz w:val="28"/>
          <w:szCs w:val="28"/>
        </w:rPr>
      </w:pPr>
    </w:p>
    <w:p w14:paraId="5ED45FD3" w14:textId="77777777" w:rsidR="004823B0" w:rsidRDefault="004823B0" w:rsidP="004823B0">
      <w:pPr>
        <w:rPr>
          <w:sz w:val="28"/>
          <w:szCs w:val="28"/>
        </w:rPr>
      </w:pPr>
    </w:p>
    <w:p w14:paraId="146D02EA" w14:textId="77777777" w:rsidR="004823B0" w:rsidRDefault="004823B0" w:rsidP="004823B0">
      <w:pPr>
        <w:rPr>
          <w:sz w:val="28"/>
          <w:szCs w:val="28"/>
        </w:rPr>
      </w:pPr>
    </w:p>
    <w:p w14:paraId="351575A5" w14:textId="77777777" w:rsidR="004823B0" w:rsidRDefault="004823B0" w:rsidP="004823B0">
      <w:pPr>
        <w:rPr>
          <w:sz w:val="28"/>
          <w:szCs w:val="28"/>
        </w:rPr>
      </w:pPr>
    </w:p>
    <w:p w14:paraId="134EFBFB" w14:textId="77777777" w:rsidR="004823B0" w:rsidRDefault="004823B0" w:rsidP="004823B0">
      <w:pPr>
        <w:rPr>
          <w:sz w:val="28"/>
          <w:szCs w:val="28"/>
        </w:rPr>
      </w:pPr>
    </w:p>
    <w:p w14:paraId="58259922" w14:textId="77777777" w:rsidR="004823B0" w:rsidRDefault="004823B0" w:rsidP="004823B0">
      <w:pPr>
        <w:rPr>
          <w:sz w:val="28"/>
          <w:szCs w:val="28"/>
        </w:rPr>
      </w:pPr>
    </w:p>
    <w:p w14:paraId="35709C19" w14:textId="77777777" w:rsidR="004823B0" w:rsidRDefault="004823B0" w:rsidP="004823B0">
      <w:pPr>
        <w:rPr>
          <w:sz w:val="28"/>
          <w:szCs w:val="28"/>
        </w:rPr>
      </w:pPr>
    </w:p>
    <w:p w14:paraId="2DEC80A1" w14:textId="77777777" w:rsidR="00920D49" w:rsidRDefault="00920D49" w:rsidP="004823B0">
      <w:pPr>
        <w:keepNext/>
        <w:keepLines/>
        <w:spacing w:before="200"/>
        <w:outlineLvl w:val="1"/>
        <w:rPr>
          <w:rFonts w:asciiTheme="majorHAnsi" w:eastAsiaTheme="majorEastAsia" w:hAnsiTheme="majorHAnsi" w:cstheme="majorBidi"/>
          <w:b/>
          <w:bCs/>
          <w:color w:val="4F81BD" w:themeColor="accent1"/>
          <w:sz w:val="28"/>
        </w:rPr>
      </w:pPr>
    </w:p>
    <w:p w14:paraId="3C213064" w14:textId="4185326E" w:rsidR="004823B0" w:rsidRPr="00D0743D" w:rsidRDefault="004823B0" w:rsidP="004823B0">
      <w:pPr>
        <w:keepNext/>
        <w:keepLines/>
        <w:spacing w:before="200"/>
        <w:outlineLvl w:val="1"/>
        <w:rPr>
          <w:rFonts w:asciiTheme="majorHAnsi" w:eastAsiaTheme="majorEastAsia" w:hAnsiTheme="majorHAnsi" w:cstheme="majorBidi"/>
          <w:b/>
          <w:bCs/>
          <w:color w:val="4F81BD" w:themeColor="accent1"/>
          <w:sz w:val="28"/>
        </w:rPr>
      </w:pPr>
      <w:r w:rsidRPr="00D0743D">
        <w:rPr>
          <w:rFonts w:asciiTheme="majorHAnsi" w:eastAsiaTheme="majorEastAsia" w:hAnsiTheme="majorHAnsi" w:cstheme="majorBidi"/>
          <w:b/>
          <w:bCs/>
          <w:color w:val="4F81BD" w:themeColor="accent1"/>
          <w:sz w:val="28"/>
        </w:rPr>
        <w:t>B</w:t>
      </w:r>
      <w:r w:rsidR="00A168DA">
        <w:rPr>
          <w:rFonts w:asciiTheme="majorHAnsi" w:eastAsiaTheme="majorEastAsia" w:hAnsiTheme="majorHAnsi" w:cstheme="majorBidi"/>
          <w:b/>
          <w:bCs/>
          <w:color w:val="4F81BD" w:themeColor="accent1"/>
          <w:sz w:val="28"/>
        </w:rPr>
        <w:t>iased Positive Clamper (with positive reference voltage)</w:t>
      </w:r>
      <w:r w:rsidRPr="00D0743D">
        <w:rPr>
          <w:rFonts w:asciiTheme="majorHAnsi" w:eastAsiaTheme="majorEastAsia" w:hAnsiTheme="majorHAnsi" w:cstheme="majorBidi"/>
          <w:b/>
          <w:bCs/>
          <w:color w:val="4F81BD" w:themeColor="accent1"/>
          <w:sz w:val="28"/>
        </w:rPr>
        <w:t>:</w:t>
      </w:r>
    </w:p>
    <w:p w14:paraId="604A46D7" w14:textId="77777777" w:rsidR="004823B0" w:rsidRDefault="004823B0" w:rsidP="004823B0">
      <w:pPr>
        <w:keepNext/>
        <w:keepLines/>
        <w:spacing w:before="200"/>
        <w:outlineLvl w:val="1"/>
        <w:rPr>
          <w:rFonts w:asciiTheme="majorHAnsi" w:eastAsiaTheme="majorEastAsia" w:hAnsiTheme="majorHAnsi" w:cstheme="majorBidi"/>
          <w:b/>
          <w:bCs/>
          <w:color w:val="4F81BD" w:themeColor="accent1"/>
        </w:rPr>
      </w:pPr>
    </w:p>
    <w:p w14:paraId="1C8C9022" w14:textId="77777777"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14:paraId="57821CA7" w14:textId="77777777" w:rsidR="004823B0" w:rsidRDefault="004823B0" w:rsidP="004823B0">
      <w:pPr>
        <w:rPr>
          <w:sz w:val="28"/>
          <w:szCs w:val="28"/>
        </w:rPr>
      </w:pPr>
    </w:p>
    <w:p w14:paraId="35920444" w14:textId="77777777" w:rsidR="004823B0" w:rsidRDefault="004823B0" w:rsidP="004823B0">
      <w:pPr>
        <w:rPr>
          <w:sz w:val="28"/>
          <w:szCs w:val="28"/>
        </w:rPr>
      </w:pPr>
    </w:p>
    <w:p w14:paraId="3DBA7720" w14:textId="77777777" w:rsidR="004823B0" w:rsidRDefault="004823B0" w:rsidP="004823B0">
      <w:pPr>
        <w:rPr>
          <w:sz w:val="28"/>
          <w:szCs w:val="28"/>
        </w:rPr>
      </w:pPr>
    </w:p>
    <w:p w14:paraId="3578D8F9" w14:textId="77777777" w:rsidR="004823B0" w:rsidRDefault="004823B0" w:rsidP="004823B0">
      <w:pPr>
        <w:rPr>
          <w:sz w:val="28"/>
          <w:szCs w:val="28"/>
        </w:rPr>
      </w:pPr>
    </w:p>
    <w:p w14:paraId="782893D5" w14:textId="77777777" w:rsidR="004823B0" w:rsidRDefault="004823B0" w:rsidP="004823B0">
      <w:pPr>
        <w:rPr>
          <w:sz w:val="28"/>
          <w:szCs w:val="28"/>
        </w:rPr>
      </w:pPr>
    </w:p>
    <w:p w14:paraId="47BC483E" w14:textId="77777777" w:rsidR="004823B0" w:rsidRDefault="004823B0" w:rsidP="004823B0">
      <w:pPr>
        <w:rPr>
          <w:sz w:val="28"/>
          <w:szCs w:val="28"/>
        </w:rPr>
      </w:pPr>
    </w:p>
    <w:p w14:paraId="1D2C41BA" w14:textId="77777777" w:rsidR="004823B0" w:rsidRDefault="004823B0" w:rsidP="004823B0">
      <w:pPr>
        <w:rPr>
          <w:sz w:val="28"/>
          <w:szCs w:val="28"/>
        </w:rPr>
      </w:pPr>
    </w:p>
    <w:p w14:paraId="45E22FD2" w14:textId="77777777" w:rsidR="004823B0" w:rsidRDefault="004823B0" w:rsidP="004823B0">
      <w:pPr>
        <w:rPr>
          <w:sz w:val="28"/>
          <w:szCs w:val="28"/>
        </w:rPr>
      </w:pPr>
    </w:p>
    <w:p w14:paraId="11516E6C" w14:textId="77777777" w:rsidR="004823B0" w:rsidRDefault="004823B0" w:rsidP="004823B0">
      <w:pPr>
        <w:rPr>
          <w:sz w:val="28"/>
          <w:szCs w:val="28"/>
        </w:rPr>
      </w:pPr>
    </w:p>
    <w:p w14:paraId="7C05E49F" w14:textId="77777777" w:rsidR="004823B0" w:rsidRDefault="004823B0" w:rsidP="004823B0">
      <w:pPr>
        <w:rPr>
          <w:sz w:val="28"/>
          <w:szCs w:val="28"/>
        </w:rPr>
      </w:pPr>
    </w:p>
    <w:p w14:paraId="09209B3B" w14:textId="77777777" w:rsidR="004823B0" w:rsidRDefault="004823B0" w:rsidP="004823B0">
      <w:pPr>
        <w:rPr>
          <w:sz w:val="28"/>
          <w:szCs w:val="28"/>
        </w:rPr>
      </w:pPr>
    </w:p>
    <w:p w14:paraId="42EFD676" w14:textId="77777777" w:rsidR="004823B0" w:rsidRDefault="004823B0" w:rsidP="004823B0">
      <w:pPr>
        <w:rPr>
          <w:sz w:val="28"/>
          <w:szCs w:val="28"/>
        </w:rPr>
      </w:pPr>
    </w:p>
    <w:p w14:paraId="06035745" w14:textId="11FD2300" w:rsidR="004823B0" w:rsidRPr="00D0743D" w:rsidRDefault="00A168DA" w:rsidP="004823B0">
      <w:pPr>
        <w:keepNext/>
        <w:keepLines/>
        <w:spacing w:before="200"/>
        <w:outlineLvl w:val="1"/>
        <w:rPr>
          <w:rFonts w:asciiTheme="majorHAnsi" w:eastAsiaTheme="majorEastAsia" w:hAnsiTheme="majorHAnsi" w:cstheme="majorBidi"/>
          <w:b/>
          <w:bCs/>
          <w:color w:val="4F81BD" w:themeColor="accent1"/>
          <w:sz w:val="28"/>
        </w:rPr>
      </w:pPr>
      <w:r>
        <w:rPr>
          <w:rFonts w:asciiTheme="majorHAnsi" w:eastAsiaTheme="majorEastAsia" w:hAnsiTheme="majorHAnsi" w:cstheme="majorBidi"/>
          <w:b/>
          <w:bCs/>
          <w:color w:val="4F81BD" w:themeColor="accent1"/>
          <w:sz w:val="28"/>
        </w:rPr>
        <w:t>Biased Negative Clamper (with positive reference voltage)</w:t>
      </w:r>
      <w:r w:rsidR="004823B0" w:rsidRPr="00D0743D">
        <w:rPr>
          <w:rFonts w:asciiTheme="majorHAnsi" w:eastAsiaTheme="majorEastAsia" w:hAnsiTheme="majorHAnsi" w:cstheme="majorBidi"/>
          <w:b/>
          <w:bCs/>
          <w:color w:val="4F81BD" w:themeColor="accent1"/>
          <w:sz w:val="28"/>
        </w:rPr>
        <w:t>:</w:t>
      </w:r>
    </w:p>
    <w:p w14:paraId="4937A2D8" w14:textId="77777777" w:rsidR="004823B0" w:rsidRPr="00D0743D" w:rsidRDefault="004823B0" w:rsidP="004823B0">
      <w:pPr>
        <w:keepNext/>
        <w:keepLines/>
        <w:spacing w:before="200"/>
        <w:outlineLvl w:val="1"/>
        <w:rPr>
          <w:rFonts w:asciiTheme="majorHAnsi" w:eastAsiaTheme="majorEastAsia" w:hAnsiTheme="majorHAnsi" w:cstheme="majorBidi"/>
          <w:b/>
          <w:bCs/>
          <w:color w:val="4F81BD" w:themeColor="accent1"/>
          <w:sz w:val="28"/>
        </w:rPr>
      </w:pPr>
    </w:p>
    <w:p w14:paraId="766F1BD2" w14:textId="77777777" w:rsidR="004823B0" w:rsidRPr="00D0743D" w:rsidRDefault="004823B0" w:rsidP="004823B0">
      <w:pPr>
        <w:keepNext/>
        <w:keepLines/>
        <w:spacing w:before="200"/>
        <w:jc w:val="center"/>
        <w:outlineLvl w:val="1"/>
        <w:rPr>
          <w:rFonts w:asciiTheme="majorHAnsi" w:eastAsiaTheme="majorEastAsia" w:hAnsiTheme="majorHAnsi" w:cstheme="majorBidi"/>
          <w:b/>
          <w:bCs/>
          <w:color w:val="4F81BD" w:themeColor="accent1"/>
          <w:sz w:val="28"/>
        </w:rPr>
      </w:pPr>
    </w:p>
    <w:p w14:paraId="1F8B41F3" w14:textId="77777777" w:rsidR="004823B0" w:rsidRPr="00D0743D" w:rsidRDefault="004823B0" w:rsidP="004823B0">
      <w:pPr>
        <w:rPr>
          <w:sz w:val="32"/>
          <w:szCs w:val="28"/>
        </w:rPr>
      </w:pPr>
    </w:p>
    <w:p w14:paraId="3C6DC817" w14:textId="77777777" w:rsidR="004823B0" w:rsidRPr="00D0743D" w:rsidRDefault="004823B0" w:rsidP="004823B0">
      <w:pPr>
        <w:rPr>
          <w:sz w:val="32"/>
          <w:szCs w:val="28"/>
        </w:rPr>
      </w:pPr>
    </w:p>
    <w:p w14:paraId="5AA1F8C4" w14:textId="77777777" w:rsidR="004823B0" w:rsidRDefault="004823B0" w:rsidP="004823B0">
      <w:pPr>
        <w:rPr>
          <w:sz w:val="32"/>
          <w:szCs w:val="28"/>
        </w:rPr>
      </w:pPr>
    </w:p>
    <w:p w14:paraId="12D14BF3" w14:textId="77777777" w:rsidR="004823B0" w:rsidRDefault="004823B0" w:rsidP="004823B0">
      <w:pPr>
        <w:rPr>
          <w:sz w:val="32"/>
          <w:szCs w:val="28"/>
        </w:rPr>
      </w:pPr>
    </w:p>
    <w:p w14:paraId="025B6D77" w14:textId="77777777" w:rsidR="004823B0" w:rsidRDefault="004823B0" w:rsidP="004823B0">
      <w:pPr>
        <w:rPr>
          <w:sz w:val="32"/>
          <w:szCs w:val="28"/>
        </w:rPr>
      </w:pPr>
    </w:p>
    <w:p w14:paraId="08832CF3" w14:textId="77777777" w:rsidR="004823B0" w:rsidRDefault="004823B0" w:rsidP="004823B0">
      <w:pPr>
        <w:rPr>
          <w:sz w:val="32"/>
          <w:szCs w:val="28"/>
        </w:rPr>
      </w:pPr>
    </w:p>
    <w:p w14:paraId="2B601B08" w14:textId="77777777" w:rsidR="004823B0" w:rsidRDefault="004823B0" w:rsidP="004823B0">
      <w:pPr>
        <w:rPr>
          <w:sz w:val="32"/>
          <w:szCs w:val="28"/>
        </w:rPr>
      </w:pPr>
    </w:p>
    <w:p w14:paraId="20F9C795" w14:textId="77777777" w:rsidR="004823B0" w:rsidRDefault="004823B0" w:rsidP="004823B0">
      <w:pPr>
        <w:rPr>
          <w:sz w:val="32"/>
          <w:szCs w:val="28"/>
        </w:rPr>
      </w:pPr>
    </w:p>
    <w:p w14:paraId="296A66E0" w14:textId="77777777" w:rsidR="004823B0" w:rsidRDefault="004823B0" w:rsidP="004823B0">
      <w:pPr>
        <w:rPr>
          <w:sz w:val="32"/>
          <w:szCs w:val="28"/>
        </w:rPr>
      </w:pPr>
    </w:p>
    <w:p w14:paraId="71F962FF" w14:textId="77777777" w:rsidR="004823B0" w:rsidRDefault="004823B0" w:rsidP="004823B0">
      <w:pPr>
        <w:rPr>
          <w:sz w:val="32"/>
          <w:szCs w:val="28"/>
        </w:rPr>
      </w:pPr>
    </w:p>
    <w:p w14:paraId="0757BB00" w14:textId="77777777" w:rsidR="004823B0" w:rsidRDefault="004823B0" w:rsidP="004823B0">
      <w:pPr>
        <w:rPr>
          <w:sz w:val="32"/>
          <w:szCs w:val="28"/>
        </w:rPr>
      </w:pPr>
    </w:p>
    <w:p w14:paraId="4BADAF83" w14:textId="77777777" w:rsidR="004823B0" w:rsidRDefault="004823B0" w:rsidP="004823B0">
      <w:pPr>
        <w:rPr>
          <w:sz w:val="32"/>
          <w:szCs w:val="28"/>
        </w:rPr>
      </w:pPr>
    </w:p>
    <w:p w14:paraId="61331D7D" w14:textId="77777777" w:rsidR="004823B0" w:rsidRDefault="004823B0" w:rsidP="004823B0">
      <w:pPr>
        <w:rPr>
          <w:sz w:val="32"/>
          <w:szCs w:val="28"/>
        </w:rPr>
      </w:pPr>
    </w:p>
    <w:p w14:paraId="4341C70B" w14:textId="77777777" w:rsidR="004823B0" w:rsidRPr="004606AC" w:rsidRDefault="004823B0" w:rsidP="004823B0">
      <w:pPr>
        <w:pStyle w:val="Heading1"/>
      </w:pPr>
      <w:r>
        <w:lastRenderedPageBreak/>
        <w:t xml:space="preserve">REVIEW </w:t>
      </w:r>
      <w:r w:rsidRPr="00B235CC">
        <w:t>QUESTIONS:</w:t>
      </w:r>
    </w:p>
    <w:p w14:paraId="2B570E9C" w14:textId="7A6EDDD6" w:rsidR="00DF74CC" w:rsidRDefault="00DF74CC" w:rsidP="00DF74CC">
      <w:r>
        <w:t>Q: How does the output of a clamper differ from that of a shunt clipper?</w:t>
      </w:r>
    </w:p>
    <w:p w14:paraId="4D7DC690" w14:textId="234864FD" w:rsidR="004823B0" w:rsidRDefault="004823B0" w:rsidP="004823B0"/>
    <w:p w14:paraId="1A7D863A" w14:textId="77777777" w:rsidR="004823B0" w:rsidRDefault="004823B0" w:rsidP="004823B0"/>
    <w:p w14:paraId="5C930D60" w14:textId="77777777" w:rsidR="004823B0" w:rsidRDefault="004823B0" w:rsidP="004823B0"/>
    <w:p w14:paraId="10751676" w14:textId="77777777" w:rsidR="004823B0" w:rsidRDefault="004823B0" w:rsidP="004823B0"/>
    <w:p w14:paraId="76EB66A2" w14:textId="77777777" w:rsidR="004823B0" w:rsidRDefault="004823B0" w:rsidP="004823B0"/>
    <w:p w14:paraId="3FCD56C7" w14:textId="77777777" w:rsidR="004823B0" w:rsidRDefault="004823B0" w:rsidP="004823B0"/>
    <w:p w14:paraId="4386E8EF" w14:textId="77777777" w:rsidR="004823B0" w:rsidRDefault="004823B0" w:rsidP="004823B0">
      <w:pPr>
        <w:tabs>
          <w:tab w:val="left" w:pos="5207"/>
        </w:tabs>
      </w:pPr>
    </w:p>
    <w:p w14:paraId="29A2EE18" w14:textId="0C0F15FF" w:rsidR="004823B0" w:rsidRDefault="004823B0" w:rsidP="004823B0">
      <w:pPr>
        <w:tabs>
          <w:tab w:val="left" w:pos="5207"/>
        </w:tabs>
      </w:pPr>
      <w:r>
        <w:t xml:space="preserve">Q: </w:t>
      </w:r>
      <w:r w:rsidR="005973C3">
        <w:t xml:space="preserve">Why the value of resistor </w:t>
      </w:r>
      <w:r w:rsidR="009B6B18">
        <w:t>and capacitor was chosen so large in the practical?</w:t>
      </w:r>
      <w:r w:rsidR="00804AE9">
        <w:t xml:space="preserve"> </w:t>
      </w:r>
      <w:r w:rsidR="00777689">
        <w:t xml:space="preserve">Give logical explanation. </w:t>
      </w:r>
    </w:p>
    <w:p w14:paraId="6BFB5B05" w14:textId="77777777" w:rsidR="004823B0" w:rsidRDefault="004823B0" w:rsidP="004823B0">
      <w:pPr>
        <w:tabs>
          <w:tab w:val="left" w:pos="5207"/>
        </w:tabs>
      </w:pPr>
    </w:p>
    <w:p w14:paraId="24DFAC8E" w14:textId="77777777" w:rsidR="004823B0" w:rsidRDefault="004823B0" w:rsidP="004823B0">
      <w:pPr>
        <w:tabs>
          <w:tab w:val="left" w:pos="5207"/>
        </w:tabs>
      </w:pPr>
    </w:p>
    <w:p w14:paraId="33EB800E" w14:textId="77777777" w:rsidR="004823B0" w:rsidRDefault="004823B0" w:rsidP="004823B0"/>
    <w:p w14:paraId="6C9C62F6" w14:textId="77777777" w:rsidR="004823B0" w:rsidRDefault="004823B0" w:rsidP="004823B0"/>
    <w:p w14:paraId="468D7B51" w14:textId="77777777" w:rsidR="004823B0" w:rsidRDefault="004823B0" w:rsidP="004823B0"/>
    <w:p w14:paraId="3CC0A752" w14:textId="77777777" w:rsidR="004823B0" w:rsidRDefault="004823B0" w:rsidP="004823B0"/>
    <w:p w14:paraId="45DFC6E9" w14:textId="77777777" w:rsidR="004823B0" w:rsidRDefault="004823B0" w:rsidP="004823B0"/>
    <w:p w14:paraId="34DEB57B" w14:textId="674A6269" w:rsidR="004823B0" w:rsidRDefault="004823B0" w:rsidP="004823B0">
      <w:r>
        <w:t>Q: Write</w:t>
      </w:r>
      <w:r w:rsidR="00920D49">
        <w:t xml:space="preserve"> any</w:t>
      </w:r>
      <w:r>
        <w:t xml:space="preserve"> </w:t>
      </w:r>
      <w:r w:rsidR="002B6403">
        <w:t>five</w:t>
      </w:r>
      <w:r>
        <w:t xml:space="preserve"> applications of clampers?</w:t>
      </w:r>
    </w:p>
    <w:p w14:paraId="13F8C7DD" w14:textId="77777777" w:rsidR="004823B0" w:rsidRDefault="004823B0" w:rsidP="004823B0">
      <w:pPr>
        <w:tabs>
          <w:tab w:val="left" w:pos="2730"/>
        </w:tabs>
        <w:rPr>
          <w:sz w:val="28"/>
          <w:szCs w:val="28"/>
        </w:rPr>
      </w:pPr>
    </w:p>
    <w:p w14:paraId="4A182022" w14:textId="77777777" w:rsidR="004823B0" w:rsidRDefault="004823B0" w:rsidP="004823B0">
      <w:pPr>
        <w:tabs>
          <w:tab w:val="left" w:pos="2730"/>
        </w:tabs>
        <w:rPr>
          <w:sz w:val="28"/>
          <w:szCs w:val="28"/>
        </w:rPr>
      </w:pPr>
    </w:p>
    <w:p w14:paraId="1A9590B2" w14:textId="77777777" w:rsidR="004823B0" w:rsidRDefault="004823B0" w:rsidP="004823B0">
      <w:pPr>
        <w:tabs>
          <w:tab w:val="left" w:pos="2730"/>
        </w:tabs>
        <w:rPr>
          <w:sz w:val="28"/>
          <w:szCs w:val="28"/>
        </w:rPr>
      </w:pPr>
    </w:p>
    <w:p w14:paraId="76DCB60E" w14:textId="77777777" w:rsidR="004823B0" w:rsidRDefault="004823B0" w:rsidP="004823B0">
      <w:pPr>
        <w:tabs>
          <w:tab w:val="left" w:pos="2730"/>
        </w:tabs>
        <w:rPr>
          <w:sz w:val="28"/>
          <w:szCs w:val="28"/>
        </w:rPr>
      </w:pPr>
    </w:p>
    <w:p w14:paraId="7A5D888F" w14:textId="77777777" w:rsidR="0089013D" w:rsidRDefault="0089013D" w:rsidP="002508EE"/>
    <w:p w14:paraId="714CBD20" w14:textId="77777777" w:rsidR="00D11683" w:rsidRPr="00D11683" w:rsidRDefault="00D11683" w:rsidP="009E0907">
      <w:pPr>
        <w:pStyle w:val="Heading2"/>
      </w:pPr>
    </w:p>
    <w:p w14:paraId="28006A0A" w14:textId="184F1FD9" w:rsidR="005E760A" w:rsidRPr="00D11683" w:rsidRDefault="005E760A" w:rsidP="00D11683">
      <w:pPr>
        <w:tabs>
          <w:tab w:val="left" w:pos="2730"/>
        </w:tabs>
        <w:rPr>
          <w:sz w:val="28"/>
          <w:szCs w:val="28"/>
        </w:rPr>
      </w:pPr>
    </w:p>
    <w:sectPr w:rsidR="005E760A" w:rsidRPr="00D11683" w:rsidSect="001377F4">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3F838" w14:textId="77777777" w:rsidR="004D3E31" w:rsidRDefault="004D3E31" w:rsidP="0065365D">
      <w:r>
        <w:separator/>
      </w:r>
    </w:p>
  </w:endnote>
  <w:endnote w:type="continuationSeparator" w:id="0">
    <w:p w14:paraId="2484B953" w14:textId="77777777" w:rsidR="004D3E31" w:rsidRDefault="004D3E31"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pture it 2">
    <w:altName w:val="Mangal"/>
    <w:charset w:val="00"/>
    <w:family w:val="auto"/>
    <w:pitch w:val="variable"/>
    <w:sig w:usb0="00000003" w:usb1="00000042" w:usb2="00000000" w:usb3="00000000" w:csb0="00000001" w:csb1="00000000"/>
  </w:font>
  <w:font w:name="Destroy">
    <w:altName w:val="Courier New"/>
    <w:charset w:val="00"/>
    <w:family w:val="auto"/>
    <w:pitch w:val="variable"/>
    <w:sig w:usb0="00000003" w:usb1="00000000"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DDF0A" w14:textId="77777777" w:rsidR="00620AA5" w:rsidRDefault="00620AA5"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5FEA35A" wp14:editId="64CD764E">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8E02A3" w14:textId="480090F3" w:rsidR="00620AA5" w:rsidRPr="005F17D9" w:rsidRDefault="00A13633"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w:t>
                          </w:r>
                        </w:p>
                        <w:p w14:paraId="6107E2C8" w14:textId="5F4D4E1A"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A13633">
                            <w:rPr>
                              <w:rFonts w:ascii="Bubblegum Sans" w:hAnsi="Bubblegum Sans"/>
                              <w:sz w:val="28"/>
                            </w:rPr>
                            <w:t>Electrical</w:t>
                          </w:r>
                          <w:r w:rsidRPr="001377F4">
                            <w:rPr>
                              <w:rFonts w:ascii="Bubblegum Sans" w:hAnsi="Bubblegum Sans"/>
                              <w:sz w:val="28"/>
                            </w:rPr>
                            <w:t xml:space="preserve"> Engineering, U.E.T Lahore</w:t>
                          </w:r>
                          <w:r w:rsidR="00A13633">
                            <w:rPr>
                              <w:rFonts w:ascii="Bubblegum Sans" w:hAnsi="Bubblegum Sans"/>
                              <w:sz w:val="28"/>
                            </w:rPr>
                            <w:t xml:space="preserve"> (F</w:t>
                          </w:r>
                          <w:r w:rsidR="00423171">
                            <w:rPr>
                              <w:rFonts w:ascii="Bubblegum Sans" w:hAnsi="Bubblegum Sans"/>
                              <w:sz w:val="28"/>
                            </w:rPr>
                            <w:t>SD</w:t>
                          </w:r>
                          <w:r w:rsidR="00A13633">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FEA35A" id="_x0000_t202" coordsize="21600,21600" o:spt="202" path="m,l,21600r21600,l21600,xe">
              <v:stroke joinstyle="miter"/>
              <v:path gradientshapeok="t" o:connecttype="rect"/>
            </v:shapetype>
            <v:shape id="Text Box 7" o:spid="_x0000_s1035"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168E02A3" w14:textId="480090F3" w:rsidR="00620AA5" w:rsidRPr="005F17D9" w:rsidRDefault="00A13633"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w:t>
                    </w:r>
                  </w:p>
                  <w:p w14:paraId="6107E2C8" w14:textId="5F4D4E1A"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A13633">
                      <w:rPr>
                        <w:rFonts w:ascii="Bubblegum Sans" w:hAnsi="Bubblegum Sans"/>
                        <w:sz w:val="28"/>
                      </w:rPr>
                      <w:t>Electrical</w:t>
                    </w:r>
                    <w:r w:rsidRPr="001377F4">
                      <w:rPr>
                        <w:rFonts w:ascii="Bubblegum Sans" w:hAnsi="Bubblegum Sans"/>
                        <w:sz w:val="28"/>
                      </w:rPr>
                      <w:t xml:space="preserve"> Engineering, U.E.T Lahore</w:t>
                    </w:r>
                    <w:r w:rsidR="00A13633">
                      <w:rPr>
                        <w:rFonts w:ascii="Bubblegum Sans" w:hAnsi="Bubblegum Sans"/>
                        <w:sz w:val="28"/>
                      </w:rPr>
                      <w:t xml:space="preserve"> (F</w:t>
                    </w:r>
                    <w:r w:rsidR="00423171">
                      <w:rPr>
                        <w:rFonts w:ascii="Bubblegum Sans" w:hAnsi="Bubblegum Sans"/>
                        <w:sz w:val="28"/>
                      </w:rPr>
                      <w:t>SD</w:t>
                    </w:r>
                    <w:r w:rsidR="00A13633">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39407A88" wp14:editId="79A99855">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6379B09" w14:textId="77777777" w:rsidR="00620AA5" w:rsidRPr="000D32C3" w:rsidRDefault="00620AA5"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07A88" id="Snip Diagonal Corner Rectangle 2" o:spid="_x0000_s1036"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76379B09" w14:textId="77777777" w:rsidR="00620AA5" w:rsidRPr="000D32C3" w:rsidRDefault="00620AA5"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Pr="00A515F1">
      <w:rPr>
        <w:rFonts w:asciiTheme="majorHAnsi" w:eastAsiaTheme="majorEastAsia" w:hAnsiTheme="majorHAnsi" w:cstheme="majorBidi"/>
        <w:b/>
        <w:noProof/>
        <w:color w:val="4F81BD" w:themeColor="accent1"/>
        <w:sz w:val="40"/>
        <w:szCs w:val="40"/>
      </w:rPr>
      <w:t>6</w:t>
    </w:r>
    <w:r w:rsidRPr="000D32C3">
      <w:rPr>
        <w:rFonts w:asciiTheme="majorHAnsi" w:eastAsiaTheme="majorEastAsia" w:hAnsiTheme="majorHAnsi" w:cstheme="majorBidi"/>
        <w:b/>
        <w:noProof/>
        <w:color w:val="4F81BD" w:themeColor="accent1"/>
        <w:sz w:val="40"/>
        <w:szCs w:val="40"/>
      </w:rPr>
      <w:fldChar w:fldCharType="end"/>
    </w:r>
  </w:p>
  <w:p w14:paraId="48E233DC" w14:textId="77777777" w:rsidR="00620AA5" w:rsidRDefault="00620AA5"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A45E86A" wp14:editId="66F22E4E">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1335EC0E" w14:textId="77777777" w:rsidR="00620AA5" w:rsidRPr="00810D91" w:rsidRDefault="00620AA5">
                          <w:pPr>
                            <w:rPr>
                              <w:rFonts w:ascii="Belligerent Madness" w:hAnsi="Belligerent Madness"/>
                              <w:sz w:val="30"/>
                            </w:rPr>
                          </w:pPr>
                          <w:r w:rsidRPr="005F17D9">
                            <w:rPr>
                              <w:rFonts w:ascii="Belligerent Madness" w:hAnsi="Belligerent Madness"/>
                              <w:sz w:val="30"/>
                            </w:rPr>
                            <w:t xml:space="preserve">LAB </w:t>
                          </w:r>
                          <w:r>
                            <w:rPr>
                              <w:rFonts w:ascii="Belligerent Madness" w:hAnsi="Belligerent Madness"/>
                              <w:sz w:val="30"/>
                            </w:rPr>
                            <w:t>5</w:t>
                          </w:r>
                        </w:p>
                        <w:p w14:paraId="16ADA0C4" w14:textId="77777777" w:rsidR="00620AA5" w:rsidRDefault="00620A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5E86A" id="Text Box 3" o:spid="_x0000_s1037"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1335EC0E" w14:textId="77777777" w:rsidR="00620AA5" w:rsidRPr="00810D91" w:rsidRDefault="00620AA5">
                    <w:pPr>
                      <w:rPr>
                        <w:rFonts w:ascii="Belligerent Madness" w:hAnsi="Belligerent Madness"/>
                        <w:sz w:val="30"/>
                      </w:rPr>
                    </w:pPr>
                    <w:r w:rsidRPr="005F17D9">
                      <w:rPr>
                        <w:rFonts w:ascii="Belligerent Madness" w:hAnsi="Belligerent Madness"/>
                        <w:sz w:val="30"/>
                      </w:rPr>
                      <w:t xml:space="preserve">LAB </w:t>
                    </w:r>
                    <w:r>
                      <w:rPr>
                        <w:rFonts w:ascii="Belligerent Madness" w:hAnsi="Belligerent Madness"/>
                        <w:sz w:val="30"/>
                      </w:rPr>
                      <w:t>5</w:t>
                    </w:r>
                  </w:p>
                  <w:p w14:paraId="16ADA0C4" w14:textId="77777777" w:rsidR="00620AA5" w:rsidRDefault="00620AA5"/>
                </w:txbxContent>
              </v:textbox>
            </v:shape>
          </w:pict>
        </mc:Fallback>
      </mc:AlternateContent>
    </w:r>
  </w:p>
  <w:p w14:paraId="28EC65BA" w14:textId="77777777" w:rsidR="00620AA5" w:rsidRDefault="00620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4CC8A" w14:textId="77777777" w:rsidR="004D3E31" w:rsidRDefault="004D3E31" w:rsidP="0065365D">
      <w:r>
        <w:separator/>
      </w:r>
    </w:p>
  </w:footnote>
  <w:footnote w:type="continuationSeparator" w:id="0">
    <w:p w14:paraId="720C9742" w14:textId="77777777" w:rsidR="004D3E31" w:rsidRDefault="004D3E31" w:rsidP="00653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0578A" w14:textId="77777777" w:rsidR="00620AA5" w:rsidRDefault="00620AA5">
    <w:pPr>
      <w:pStyle w:val="Header"/>
      <w:rPr>
        <w:sz w:val="28"/>
      </w:rPr>
    </w:pPr>
    <w:r>
      <w:rPr>
        <w:noProof/>
        <w:sz w:val="28"/>
      </w:rPr>
      <w:drawing>
        <wp:anchor distT="0" distB="0" distL="114300" distR="114300" simplePos="0" relativeHeight="251663360" behindDoc="1" locked="0" layoutInCell="1" allowOverlap="1" wp14:anchorId="4F6E827D" wp14:editId="5D90C5BC">
          <wp:simplePos x="0" y="0"/>
          <wp:positionH relativeFrom="column">
            <wp:posOffset>12065</wp:posOffset>
          </wp:positionH>
          <wp:positionV relativeFrom="paragraph">
            <wp:posOffset>-135461</wp:posOffset>
          </wp:positionV>
          <wp:extent cx="738152" cy="735664"/>
          <wp:effectExtent l="0" t="0" r="508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152" cy="735664"/>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ab/>
    </w:r>
  </w:p>
  <w:p w14:paraId="3CDB279E" w14:textId="77777777" w:rsidR="00620AA5" w:rsidRDefault="00620AA5">
    <w:pPr>
      <w:pStyle w:val="Header"/>
    </w:pPr>
    <w:r>
      <w:rPr>
        <w:sz w:val="28"/>
      </w:rPr>
      <w:tab/>
    </w:r>
    <w:r w:rsidRPr="006B121F">
      <w:rPr>
        <w:sz w:val="28"/>
      </w:rPr>
      <w:t>University of Engineering and Technology, Lahore</w:t>
    </w:r>
    <w:r>
      <w:tab/>
    </w:r>
  </w:p>
  <w:p w14:paraId="3E8BB41C" w14:textId="77777777" w:rsidR="00620AA5" w:rsidRDefault="00620AA5">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9pt;height:9pt" o:bullet="t">
        <v:imagedata r:id="rId1" o:title="BD21504_"/>
      </v:shape>
    </w:pict>
  </w:numPicBullet>
  <w:abstractNum w:abstractNumId="0" w15:restartNumberingAfterBreak="0">
    <w:nsid w:val="060C2E46"/>
    <w:multiLevelType w:val="hybridMultilevel"/>
    <w:tmpl w:val="41CA74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A77C0"/>
    <w:multiLevelType w:val="hybridMultilevel"/>
    <w:tmpl w:val="149AC554"/>
    <w:lvl w:ilvl="0" w:tplc="B3D44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D69B3"/>
    <w:multiLevelType w:val="hybridMultilevel"/>
    <w:tmpl w:val="E1EA8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948DE"/>
    <w:multiLevelType w:val="hybridMultilevel"/>
    <w:tmpl w:val="7BB2F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006649"/>
    <w:multiLevelType w:val="hybridMultilevel"/>
    <w:tmpl w:val="AC2A6F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7D4476"/>
    <w:multiLevelType w:val="hybridMultilevel"/>
    <w:tmpl w:val="414C6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5"/>
  </w:num>
  <w:num w:numId="5">
    <w:abstractNumId w:val="0"/>
  </w:num>
  <w:num w:numId="6">
    <w:abstractNumId w:val="4"/>
  </w:num>
  <w:num w:numId="7">
    <w:abstractNumId w:val="3"/>
  </w:num>
  <w:num w:numId="8">
    <w:abstractNumId w:val="1"/>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Y0MjKxNDQ1MzNS0lEKTi0uzszPAykwrAUAyViL7ywAAAA="/>
  </w:docVars>
  <w:rsids>
    <w:rsidRoot w:val="00931ABC"/>
    <w:rsid w:val="0000629A"/>
    <w:rsid w:val="000065FD"/>
    <w:rsid w:val="000112E9"/>
    <w:rsid w:val="00022AD1"/>
    <w:rsid w:val="000248ED"/>
    <w:rsid w:val="00026450"/>
    <w:rsid w:val="00027FFA"/>
    <w:rsid w:val="000319CD"/>
    <w:rsid w:val="0004141A"/>
    <w:rsid w:val="000452AD"/>
    <w:rsid w:val="00050667"/>
    <w:rsid w:val="000734A3"/>
    <w:rsid w:val="0008290F"/>
    <w:rsid w:val="0009232D"/>
    <w:rsid w:val="00095EBF"/>
    <w:rsid w:val="000B54DB"/>
    <w:rsid w:val="000B701A"/>
    <w:rsid w:val="000C5785"/>
    <w:rsid w:val="000D2B30"/>
    <w:rsid w:val="000D32C3"/>
    <w:rsid w:val="000D6628"/>
    <w:rsid w:val="000E1206"/>
    <w:rsid w:val="000F162D"/>
    <w:rsid w:val="000F55A3"/>
    <w:rsid w:val="0011221F"/>
    <w:rsid w:val="00116946"/>
    <w:rsid w:val="00120972"/>
    <w:rsid w:val="00131F4A"/>
    <w:rsid w:val="001370F2"/>
    <w:rsid w:val="001377F4"/>
    <w:rsid w:val="001568C2"/>
    <w:rsid w:val="00172356"/>
    <w:rsid w:val="001878BD"/>
    <w:rsid w:val="0019047F"/>
    <w:rsid w:val="001928B7"/>
    <w:rsid w:val="00196087"/>
    <w:rsid w:val="001C4F9A"/>
    <w:rsid w:val="001C536F"/>
    <w:rsid w:val="001C629C"/>
    <w:rsid w:val="001C6774"/>
    <w:rsid w:val="001D0E92"/>
    <w:rsid w:val="00201FA9"/>
    <w:rsid w:val="0020360E"/>
    <w:rsid w:val="0020729E"/>
    <w:rsid w:val="00212B19"/>
    <w:rsid w:val="002170C8"/>
    <w:rsid w:val="00217313"/>
    <w:rsid w:val="00221163"/>
    <w:rsid w:val="002234CB"/>
    <w:rsid w:val="002275F7"/>
    <w:rsid w:val="00230FFD"/>
    <w:rsid w:val="0024468A"/>
    <w:rsid w:val="002508EE"/>
    <w:rsid w:val="00250FEC"/>
    <w:rsid w:val="00252B76"/>
    <w:rsid w:val="00257664"/>
    <w:rsid w:val="00263136"/>
    <w:rsid w:val="00265F63"/>
    <w:rsid w:val="002739A8"/>
    <w:rsid w:val="00274732"/>
    <w:rsid w:val="00277442"/>
    <w:rsid w:val="002927A1"/>
    <w:rsid w:val="00295FD3"/>
    <w:rsid w:val="002960C8"/>
    <w:rsid w:val="002971DF"/>
    <w:rsid w:val="002A467A"/>
    <w:rsid w:val="002B0562"/>
    <w:rsid w:val="002B15E2"/>
    <w:rsid w:val="002B6403"/>
    <w:rsid w:val="002C0D5B"/>
    <w:rsid w:val="002C391D"/>
    <w:rsid w:val="002C6099"/>
    <w:rsid w:val="002D10BD"/>
    <w:rsid w:val="002D4CBA"/>
    <w:rsid w:val="002E65CA"/>
    <w:rsid w:val="003219DE"/>
    <w:rsid w:val="00321AC1"/>
    <w:rsid w:val="00323588"/>
    <w:rsid w:val="003428A6"/>
    <w:rsid w:val="003501D5"/>
    <w:rsid w:val="003504E9"/>
    <w:rsid w:val="003533E0"/>
    <w:rsid w:val="0035717C"/>
    <w:rsid w:val="0035721A"/>
    <w:rsid w:val="00361466"/>
    <w:rsid w:val="00361ABB"/>
    <w:rsid w:val="003660E6"/>
    <w:rsid w:val="003675C6"/>
    <w:rsid w:val="00382825"/>
    <w:rsid w:val="00386C8A"/>
    <w:rsid w:val="003A359C"/>
    <w:rsid w:val="003A4084"/>
    <w:rsid w:val="003A4B72"/>
    <w:rsid w:val="003B07D7"/>
    <w:rsid w:val="003B44A5"/>
    <w:rsid w:val="003C687C"/>
    <w:rsid w:val="003D491F"/>
    <w:rsid w:val="003F42F8"/>
    <w:rsid w:val="00405062"/>
    <w:rsid w:val="00410429"/>
    <w:rsid w:val="00411BCF"/>
    <w:rsid w:val="00414D9A"/>
    <w:rsid w:val="00423171"/>
    <w:rsid w:val="00423F13"/>
    <w:rsid w:val="00434D84"/>
    <w:rsid w:val="00437471"/>
    <w:rsid w:val="00440B3D"/>
    <w:rsid w:val="0044110E"/>
    <w:rsid w:val="00441812"/>
    <w:rsid w:val="0044277A"/>
    <w:rsid w:val="00442F24"/>
    <w:rsid w:val="0044666B"/>
    <w:rsid w:val="004606AC"/>
    <w:rsid w:val="00480075"/>
    <w:rsid w:val="004823B0"/>
    <w:rsid w:val="00490769"/>
    <w:rsid w:val="004954E5"/>
    <w:rsid w:val="00497428"/>
    <w:rsid w:val="004A1BF2"/>
    <w:rsid w:val="004A397A"/>
    <w:rsid w:val="004A7E46"/>
    <w:rsid w:val="004B6EAF"/>
    <w:rsid w:val="004C2C72"/>
    <w:rsid w:val="004C5262"/>
    <w:rsid w:val="004D0480"/>
    <w:rsid w:val="004D11D7"/>
    <w:rsid w:val="004D1C54"/>
    <w:rsid w:val="004D3E31"/>
    <w:rsid w:val="004D7116"/>
    <w:rsid w:val="004E1EFE"/>
    <w:rsid w:val="004E3190"/>
    <w:rsid w:val="004E695C"/>
    <w:rsid w:val="004F03B7"/>
    <w:rsid w:val="004F1C23"/>
    <w:rsid w:val="004F6171"/>
    <w:rsid w:val="00501538"/>
    <w:rsid w:val="00503227"/>
    <w:rsid w:val="00507599"/>
    <w:rsid w:val="00514932"/>
    <w:rsid w:val="00517EB4"/>
    <w:rsid w:val="00517F87"/>
    <w:rsid w:val="005235D0"/>
    <w:rsid w:val="005308B1"/>
    <w:rsid w:val="0054494C"/>
    <w:rsid w:val="00550595"/>
    <w:rsid w:val="00564EC6"/>
    <w:rsid w:val="00571502"/>
    <w:rsid w:val="00575A64"/>
    <w:rsid w:val="00581A5F"/>
    <w:rsid w:val="0058634F"/>
    <w:rsid w:val="00591546"/>
    <w:rsid w:val="005973C3"/>
    <w:rsid w:val="005B0B75"/>
    <w:rsid w:val="005B39D1"/>
    <w:rsid w:val="005B72DE"/>
    <w:rsid w:val="005C0209"/>
    <w:rsid w:val="005D295A"/>
    <w:rsid w:val="005E1903"/>
    <w:rsid w:val="005E5F34"/>
    <w:rsid w:val="005E7305"/>
    <w:rsid w:val="005E760A"/>
    <w:rsid w:val="005F17D9"/>
    <w:rsid w:val="005F30B4"/>
    <w:rsid w:val="00615914"/>
    <w:rsid w:val="00616614"/>
    <w:rsid w:val="00620AA5"/>
    <w:rsid w:val="00620D8F"/>
    <w:rsid w:val="00640389"/>
    <w:rsid w:val="00640A9F"/>
    <w:rsid w:val="0065365D"/>
    <w:rsid w:val="006643D1"/>
    <w:rsid w:val="00667444"/>
    <w:rsid w:val="006717ED"/>
    <w:rsid w:val="006804D1"/>
    <w:rsid w:val="006862B3"/>
    <w:rsid w:val="00690735"/>
    <w:rsid w:val="00692BC5"/>
    <w:rsid w:val="006A6A21"/>
    <w:rsid w:val="006A7B41"/>
    <w:rsid w:val="006B13BE"/>
    <w:rsid w:val="006C2A26"/>
    <w:rsid w:val="006C37FF"/>
    <w:rsid w:val="006D1473"/>
    <w:rsid w:val="006D1578"/>
    <w:rsid w:val="006D5473"/>
    <w:rsid w:val="006D6807"/>
    <w:rsid w:val="006E7F76"/>
    <w:rsid w:val="00700BBE"/>
    <w:rsid w:val="00701398"/>
    <w:rsid w:val="00711430"/>
    <w:rsid w:val="00717524"/>
    <w:rsid w:val="0072617E"/>
    <w:rsid w:val="00727E9E"/>
    <w:rsid w:val="0073794F"/>
    <w:rsid w:val="00764BAA"/>
    <w:rsid w:val="00767BC2"/>
    <w:rsid w:val="007721BD"/>
    <w:rsid w:val="007724F9"/>
    <w:rsid w:val="00775D2A"/>
    <w:rsid w:val="00777689"/>
    <w:rsid w:val="00795DD0"/>
    <w:rsid w:val="007B56E0"/>
    <w:rsid w:val="007D7B8C"/>
    <w:rsid w:val="007E1386"/>
    <w:rsid w:val="007E16BB"/>
    <w:rsid w:val="007E3EF4"/>
    <w:rsid w:val="007E6D22"/>
    <w:rsid w:val="007F1427"/>
    <w:rsid w:val="0080038C"/>
    <w:rsid w:val="00801015"/>
    <w:rsid w:val="00804AE9"/>
    <w:rsid w:val="00805E12"/>
    <w:rsid w:val="00810D91"/>
    <w:rsid w:val="00813B42"/>
    <w:rsid w:val="00833537"/>
    <w:rsid w:val="00844A6F"/>
    <w:rsid w:val="00850DFA"/>
    <w:rsid w:val="00851C14"/>
    <w:rsid w:val="008523DB"/>
    <w:rsid w:val="0089013D"/>
    <w:rsid w:val="00892341"/>
    <w:rsid w:val="00897268"/>
    <w:rsid w:val="008A5376"/>
    <w:rsid w:val="008C13EA"/>
    <w:rsid w:val="008C265C"/>
    <w:rsid w:val="008C51EC"/>
    <w:rsid w:val="008C756A"/>
    <w:rsid w:val="008E2530"/>
    <w:rsid w:val="008E2FA3"/>
    <w:rsid w:val="008F1741"/>
    <w:rsid w:val="00911108"/>
    <w:rsid w:val="00911D64"/>
    <w:rsid w:val="00913767"/>
    <w:rsid w:val="00915EA8"/>
    <w:rsid w:val="009178AC"/>
    <w:rsid w:val="00920D49"/>
    <w:rsid w:val="00921467"/>
    <w:rsid w:val="009249F7"/>
    <w:rsid w:val="00931ABC"/>
    <w:rsid w:val="0093326A"/>
    <w:rsid w:val="00946611"/>
    <w:rsid w:val="0096420F"/>
    <w:rsid w:val="00964B55"/>
    <w:rsid w:val="00967E27"/>
    <w:rsid w:val="00971D9E"/>
    <w:rsid w:val="00973387"/>
    <w:rsid w:val="00976A6B"/>
    <w:rsid w:val="00976E74"/>
    <w:rsid w:val="00980A18"/>
    <w:rsid w:val="0098107F"/>
    <w:rsid w:val="00981C2B"/>
    <w:rsid w:val="00985DB6"/>
    <w:rsid w:val="009974B4"/>
    <w:rsid w:val="00997AE5"/>
    <w:rsid w:val="009A46E0"/>
    <w:rsid w:val="009A7136"/>
    <w:rsid w:val="009B6B18"/>
    <w:rsid w:val="009B71A4"/>
    <w:rsid w:val="009C1597"/>
    <w:rsid w:val="009C4008"/>
    <w:rsid w:val="009D3065"/>
    <w:rsid w:val="009E05C6"/>
    <w:rsid w:val="009E0907"/>
    <w:rsid w:val="009E1747"/>
    <w:rsid w:val="009E66F6"/>
    <w:rsid w:val="009F1DAF"/>
    <w:rsid w:val="009F6775"/>
    <w:rsid w:val="00A046F3"/>
    <w:rsid w:val="00A04A36"/>
    <w:rsid w:val="00A06D21"/>
    <w:rsid w:val="00A0703A"/>
    <w:rsid w:val="00A13633"/>
    <w:rsid w:val="00A168DA"/>
    <w:rsid w:val="00A240DD"/>
    <w:rsid w:val="00A24721"/>
    <w:rsid w:val="00A26466"/>
    <w:rsid w:val="00A40D3C"/>
    <w:rsid w:val="00A515F1"/>
    <w:rsid w:val="00A563A4"/>
    <w:rsid w:val="00A66191"/>
    <w:rsid w:val="00A66CBD"/>
    <w:rsid w:val="00A756CC"/>
    <w:rsid w:val="00A773E2"/>
    <w:rsid w:val="00A85922"/>
    <w:rsid w:val="00A950ED"/>
    <w:rsid w:val="00AA2835"/>
    <w:rsid w:val="00AD7AFB"/>
    <w:rsid w:val="00AE4F96"/>
    <w:rsid w:val="00AF1F98"/>
    <w:rsid w:val="00B11242"/>
    <w:rsid w:val="00B17E22"/>
    <w:rsid w:val="00B23229"/>
    <w:rsid w:val="00B24C42"/>
    <w:rsid w:val="00B24C67"/>
    <w:rsid w:val="00B31BCC"/>
    <w:rsid w:val="00B55CCC"/>
    <w:rsid w:val="00B6256C"/>
    <w:rsid w:val="00B631CF"/>
    <w:rsid w:val="00B70576"/>
    <w:rsid w:val="00B77496"/>
    <w:rsid w:val="00B83CE2"/>
    <w:rsid w:val="00BA3268"/>
    <w:rsid w:val="00BB0617"/>
    <w:rsid w:val="00BC15AC"/>
    <w:rsid w:val="00BC2357"/>
    <w:rsid w:val="00BC4206"/>
    <w:rsid w:val="00BC7B81"/>
    <w:rsid w:val="00BD3575"/>
    <w:rsid w:val="00BD36B2"/>
    <w:rsid w:val="00BD3DE1"/>
    <w:rsid w:val="00BE1D75"/>
    <w:rsid w:val="00C046B4"/>
    <w:rsid w:val="00C04963"/>
    <w:rsid w:val="00C357D7"/>
    <w:rsid w:val="00C45F61"/>
    <w:rsid w:val="00C4730A"/>
    <w:rsid w:val="00C5188B"/>
    <w:rsid w:val="00C5699E"/>
    <w:rsid w:val="00C60418"/>
    <w:rsid w:val="00C60E76"/>
    <w:rsid w:val="00C711BB"/>
    <w:rsid w:val="00C752F8"/>
    <w:rsid w:val="00C77658"/>
    <w:rsid w:val="00C92A65"/>
    <w:rsid w:val="00CA3392"/>
    <w:rsid w:val="00CB5451"/>
    <w:rsid w:val="00CC18CA"/>
    <w:rsid w:val="00CC229B"/>
    <w:rsid w:val="00CC4112"/>
    <w:rsid w:val="00CD0C92"/>
    <w:rsid w:val="00CD132C"/>
    <w:rsid w:val="00CD1498"/>
    <w:rsid w:val="00CD52FA"/>
    <w:rsid w:val="00CD62A1"/>
    <w:rsid w:val="00CD7DF7"/>
    <w:rsid w:val="00CE3496"/>
    <w:rsid w:val="00CF7525"/>
    <w:rsid w:val="00D04A87"/>
    <w:rsid w:val="00D04AF1"/>
    <w:rsid w:val="00D058F0"/>
    <w:rsid w:val="00D11683"/>
    <w:rsid w:val="00D26E9B"/>
    <w:rsid w:val="00D33A0E"/>
    <w:rsid w:val="00D36FA6"/>
    <w:rsid w:val="00D45740"/>
    <w:rsid w:val="00D55118"/>
    <w:rsid w:val="00D63CFB"/>
    <w:rsid w:val="00D718E6"/>
    <w:rsid w:val="00D71BCF"/>
    <w:rsid w:val="00D74A9B"/>
    <w:rsid w:val="00D83BBB"/>
    <w:rsid w:val="00D8676B"/>
    <w:rsid w:val="00DC31A5"/>
    <w:rsid w:val="00DC620C"/>
    <w:rsid w:val="00DD3CC1"/>
    <w:rsid w:val="00DD5649"/>
    <w:rsid w:val="00DD743F"/>
    <w:rsid w:val="00DE3BE8"/>
    <w:rsid w:val="00DF74CC"/>
    <w:rsid w:val="00E04622"/>
    <w:rsid w:val="00E14235"/>
    <w:rsid w:val="00E20FE6"/>
    <w:rsid w:val="00E45235"/>
    <w:rsid w:val="00E472AA"/>
    <w:rsid w:val="00E55681"/>
    <w:rsid w:val="00E713D8"/>
    <w:rsid w:val="00E7483F"/>
    <w:rsid w:val="00E947B0"/>
    <w:rsid w:val="00E94AE2"/>
    <w:rsid w:val="00E97309"/>
    <w:rsid w:val="00EA2FCB"/>
    <w:rsid w:val="00EB6F7E"/>
    <w:rsid w:val="00EE15CE"/>
    <w:rsid w:val="00EE39C2"/>
    <w:rsid w:val="00EF060F"/>
    <w:rsid w:val="00EF2FC6"/>
    <w:rsid w:val="00F004C1"/>
    <w:rsid w:val="00F11784"/>
    <w:rsid w:val="00F27804"/>
    <w:rsid w:val="00F30752"/>
    <w:rsid w:val="00F32294"/>
    <w:rsid w:val="00F32C4A"/>
    <w:rsid w:val="00F337D3"/>
    <w:rsid w:val="00F51CE5"/>
    <w:rsid w:val="00F54632"/>
    <w:rsid w:val="00F60462"/>
    <w:rsid w:val="00F61941"/>
    <w:rsid w:val="00F62419"/>
    <w:rsid w:val="00F67C86"/>
    <w:rsid w:val="00F71B20"/>
    <w:rsid w:val="00F734E3"/>
    <w:rsid w:val="00F74F4E"/>
    <w:rsid w:val="00F765E0"/>
    <w:rsid w:val="00F83C52"/>
    <w:rsid w:val="00F87A82"/>
    <w:rsid w:val="00FA40B5"/>
    <w:rsid w:val="00FA7A27"/>
    <w:rsid w:val="00FB07AF"/>
    <w:rsid w:val="00FB5F79"/>
    <w:rsid w:val="00FC01CD"/>
    <w:rsid w:val="00FC6684"/>
    <w:rsid w:val="00FD1CD9"/>
    <w:rsid w:val="00FD69C9"/>
    <w:rsid w:val="00FD76D5"/>
    <w:rsid w:val="00FF0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27873"/>
  <w15:docId w15:val="{22C3DD7C-3C6C-4BE2-BDC9-9B2EEBBCF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60A"/>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98896">
      <w:bodyDiv w:val="1"/>
      <w:marLeft w:val="0"/>
      <w:marRight w:val="0"/>
      <w:marTop w:val="0"/>
      <w:marBottom w:val="0"/>
      <w:divBdr>
        <w:top w:val="none" w:sz="0" w:space="0" w:color="auto"/>
        <w:left w:val="none" w:sz="0" w:space="0" w:color="auto"/>
        <w:bottom w:val="none" w:sz="0" w:space="0" w:color="auto"/>
        <w:right w:val="none" w:sz="0" w:space="0" w:color="auto"/>
      </w:divBdr>
    </w:div>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199514455">
      <w:bodyDiv w:val="1"/>
      <w:marLeft w:val="0"/>
      <w:marRight w:val="0"/>
      <w:marTop w:val="0"/>
      <w:marBottom w:val="0"/>
      <w:divBdr>
        <w:top w:val="none" w:sz="0" w:space="0" w:color="auto"/>
        <w:left w:val="none" w:sz="0" w:space="0" w:color="auto"/>
        <w:bottom w:val="none" w:sz="0" w:space="0" w:color="auto"/>
        <w:right w:val="none" w:sz="0" w:space="0" w:color="auto"/>
      </w:divBdr>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492796507">
      <w:bodyDiv w:val="1"/>
      <w:marLeft w:val="0"/>
      <w:marRight w:val="0"/>
      <w:marTop w:val="0"/>
      <w:marBottom w:val="0"/>
      <w:divBdr>
        <w:top w:val="none" w:sz="0" w:space="0" w:color="auto"/>
        <w:left w:val="none" w:sz="0" w:space="0" w:color="auto"/>
        <w:bottom w:val="none" w:sz="0" w:space="0" w:color="auto"/>
        <w:right w:val="none" w:sz="0" w:space="0" w:color="auto"/>
      </w:divBdr>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343240646">
      <w:bodyDiv w:val="1"/>
      <w:marLeft w:val="0"/>
      <w:marRight w:val="0"/>
      <w:marTop w:val="0"/>
      <w:marBottom w:val="0"/>
      <w:divBdr>
        <w:top w:val="none" w:sz="0" w:space="0" w:color="auto"/>
        <w:left w:val="none" w:sz="0" w:space="0" w:color="auto"/>
        <w:bottom w:val="none" w:sz="0" w:space="0" w:color="auto"/>
        <w:right w:val="none" w:sz="0" w:space="0" w:color="auto"/>
      </w:divBdr>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5285901">
      <w:bodyDiv w:val="1"/>
      <w:marLeft w:val="0"/>
      <w:marRight w:val="0"/>
      <w:marTop w:val="0"/>
      <w:marBottom w:val="0"/>
      <w:divBdr>
        <w:top w:val="none" w:sz="0" w:space="0" w:color="auto"/>
        <w:left w:val="none" w:sz="0" w:space="0" w:color="auto"/>
        <w:bottom w:val="none" w:sz="0" w:space="0" w:color="auto"/>
        <w:right w:val="none" w:sz="0" w:space="0" w:color="auto"/>
      </w:divBdr>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2" ma:contentTypeDescription="Create a new document." ma:contentTypeScope="" ma:versionID="312e7d0212b14b16459ac0abac14d1b2">
  <xsd:schema xmlns:xsd="http://www.w3.org/2001/XMLSchema" xmlns:xs="http://www.w3.org/2001/XMLSchema" xmlns:p="http://schemas.microsoft.com/office/2006/metadata/properties" xmlns:ns2="2acdf20b-c905-449c-b0e9-14de3ed35a9e" targetNamespace="http://schemas.microsoft.com/office/2006/metadata/properties" ma:root="true" ma:fieldsID="94c98ee3e638d4ede495c8a52972776c" ns2:_="">
    <xsd:import namespace="2acdf20b-c905-449c-b0e9-14de3ed35a9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7BFC8D-DC04-4064-8D98-3444E32CF8B9}">
  <ds:schemaRefs>
    <ds:schemaRef ds:uri="http://schemas.openxmlformats.org/officeDocument/2006/bibliography"/>
  </ds:schemaRefs>
</ds:datastoreItem>
</file>

<file path=customXml/itemProps2.xml><?xml version="1.0" encoding="utf-8"?>
<ds:datastoreItem xmlns:ds="http://schemas.openxmlformats.org/officeDocument/2006/customXml" ds:itemID="{23E45616-D258-48CF-80D4-EE51C8E68D14}"/>
</file>

<file path=customXml/itemProps3.xml><?xml version="1.0" encoding="utf-8"?>
<ds:datastoreItem xmlns:ds="http://schemas.openxmlformats.org/officeDocument/2006/customXml" ds:itemID="{84F3FCA8-F5C5-4D17-9218-D4DAAFC39249}"/>
</file>

<file path=customXml/itemProps4.xml><?xml version="1.0" encoding="utf-8"?>
<ds:datastoreItem xmlns:ds="http://schemas.openxmlformats.org/officeDocument/2006/customXml" ds:itemID="{09A50FAD-59BE-4256-A2DE-0125E4C9A62C}"/>
</file>

<file path=docProps/app.xml><?xml version="1.0" encoding="utf-8"?>
<Properties xmlns="http://schemas.openxmlformats.org/officeDocument/2006/extended-properties" xmlns:vt="http://schemas.openxmlformats.org/officeDocument/2006/docPropsVTypes">
  <Template>Normal.dotm</Template>
  <TotalTime>380</TotalTime>
  <Pages>8</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Munazza Sadaf</cp:lastModifiedBy>
  <cp:revision>72</cp:revision>
  <cp:lastPrinted>2014-03-06T05:51:00Z</cp:lastPrinted>
  <dcterms:created xsi:type="dcterms:W3CDTF">2014-04-02T18:03:00Z</dcterms:created>
  <dcterms:modified xsi:type="dcterms:W3CDTF">2020-10-2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